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4B0147" w14:textId="77777777" w:rsidR="003C5B41" w:rsidRPr="00976027" w:rsidRDefault="003C5B41" w:rsidP="003C5B41">
      <w:r w:rsidRPr="00976027">
        <w:rPr>
          <w:noProof/>
          <w:lang w:val="pl-PL" w:eastAsia="pl-PL"/>
        </w:rPr>
        <w:drawing>
          <wp:inline distT="0" distB="0" distL="0" distR="0" wp14:anchorId="0B0E67DE" wp14:editId="62FC0355">
            <wp:extent cx="2021886" cy="330208"/>
            <wp:effectExtent l="0" t="0" r="0" b="0"/>
            <wp:docPr id="3" name="Obraz 3" descr="Wydział_ETI_desk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ydział_ETI_deskto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9453" cy="346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B4137" w14:textId="4B62AE9F" w:rsidR="003C5B41" w:rsidRPr="00976027" w:rsidRDefault="003C5B41" w:rsidP="00890534">
      <w:pPr>
        <w:pStyle w:val="Normalnyprojektgrupowy"/>
        <w:jc w:val="center"/>
        <w:rPr>
          <w:b/>
          <w:sz w:val="18"/>
        </w:rPr>
      </w:pPr>
      <w:r w:rsidRPr="00976027">
        <w:rPr>
          <w:b/>
          <w:sz w:val="28"/>
        </w:rPr>
        <w:t xml:space="preserve">Formularz oceny </w:t>
      </w:r>
      <w:bookmarkStart w:id="0" w:name="_Hlk207097308"/>
      <w:r w:rsidRPr="00976027">
        <w:rPr>
          <w:b/>
          <w:sz w:val="28"/>
        </w:rPr>
        <w:t xml:space="preserve">z przedmiotu: </w:t>
      </w:r>
      <w:r w:rsidR="00420DD5" w:rsidRPr="00976027">
        <w:rPr>
          <w:b/>
          <w:sz w:val="28"/>
        </w:rPr>
        <w:t>P</w:t>
      </w:r>
      <w:r w:rsidRPr="00976027">
        <w:rPr>
          <w:b/>
          <w:sz w:val="28"/>
        </w:rPr>
        <w:t xml:space="preserve">rojekt grupowy I / </w:t>
      </w:r>
      <w:r w:rsidR="00420DD5" w:rsidRPr="00976027">
        <w:rPr>
          <w:b/>
          <w:sz w:val="28"/>
        </w:rPr>
        <w:t>P</w:t>
      </w:r>
      <w:r w:rsidRPr="00976027">
        <w:rPr>
          <w:b/>
          <w:sz w:val="28"/>
        </w:rPr>
        <w:t>rojekt grupowy II</w:t>
      </w:r>
      <w:bookmarkEnd w:id="0"/>
      <w:r w:rsidRPr="00976027">
        <w:rPr>
          <w:b/>
          <w:sz w:val="28"/>
          <w:vertAlign w:val="superscript"/>
        </w:rPr>
        <w:t xml:space="preserve"> </w:t>
      </w:r>
      <w:r w:rsidRPr="00976027">
        <w:rPr>
          <w:b/>
          <w:sz w:val="18"/>
        </w:rPr>
        <w:t>*) niepotrzebne skreślić</w:t>
      </w:r>
    </w:p>
    <w:p w14:paraId="4B689F5D" w14:textId="3FDF3258" w:rsidR="003C5B41" w:rsidRPr="00976027" w:rsidRDefault="003C5B41" w:rsidP="003C5B41">
      <w:pPr>
        <w:rPr>
          <w:lang w:val="pl-PL"/>
        </w:rPr>
      </w:pPr>
      <w:r w:rsidRPr="00976027">
        <w:rPr>
          <w:lang w:val="pl-PL"/>
        </w:rPr>
        <w:t xml:space="preserve">Data i miejsce prezentacji przed komisją oceniającą: .................................sala: ................. </w:t>
      </w:r>
      <w:r w:rsidRPr="00976027">
        <w:rPr>
          <w:lang w:val="pl-PL"/>
        </w:rPr>
        <w:tab/>
      </w:r>
      <w:r w:rsidRPr="00976027">
        <w:rPr>
          <w:lang w:val="pl-PL"/>
        </w:rPr>
        <w:tab/>
        <w:t>Katedra ................................................................</w:t>
      </w:r>
    </w:p>
    <w:p w14:paraId="01602640" w14:textId="07F6833E" w:rsidR="003C5B41" w:rsidRPr="00976027" w:rsidRDefault="003C5B41" w:rsidP="003C5B41">
      <w:pPr>
        <w:rPr>
          <w:lang w:val="pl-PL"/>
        </w:rPr>
      </w:pPr>
      <w:r w:rsidRPr="00976027">
        <w:rPr>
          <w:lang w:val="pl-PL"/>
        </w:rPr>
        <w:t>Członkowie komisji: ...............................................</w:t>
      </w:r>
      <w:r w:rsidR="00453C19" w:rsidRPr="00976027">
        <w:rPr>
          <w:lang w:val="pl-PL"/>
        </w:rPr>
        <w:t xml:space="preserve"> </w:t>
      </w:r>
      <w:r w:rsidRPr="00976027">
        <w:rPr>
          <w:lang w:val="pl-PL"/>
        </w:rPr>
        <w:t>....................................................</w:t>
      </w:r>
      <w:r w:rsidR="00453C19" w:rsidRPr="00976027">
        <w:rPr>
          <w:lang w:val="pl-PL"/>
        </w:rPr>
        <w:t xml:space="preserve"> </w:t>
      </w:r>
      <w:r w:rsidRPr="00976027">
        <w:rPr>
          <w:lang w:val="pl-PL"/>
        </w:rPr>
        <w:t>......................................................</w:t>
      </w:r>
      <w:r w:rsidR="00453C19" w:rsidRPr="00976027">
        <w:rPr>
          <w:lang w:val="pl-PL"/>
        </w:rPr>
        <w:t xml:space="preserve"> </w:t>
      </w:r>
      <w:r w:rsidRPr="00976027">
        <w:rPr>
          <w:lang w:val="pl-PL"/>
        </w:rPr>
        <w:t>......................................................</w:t>
      </w:r>
    </w:p>
    <w:p w14:paraId="60A80D2F" w14:textId="0C6819E8" w:rsidR="003C5B41" w:rsidRPr="00976027" w:rsidRDefault="003C5B41" w:rsidP="003C5B41">
      <w:pPr>
        <w:ind w:firstLine="720"/>
        <w:rPr>
          <w:lang w:val="pl-PL"/>
        </w:rPr>
      </w:pPr>
      <w:r w:rsidRPr="00976027">
        <w:rPr>
          <w:lang w:val="pl-PL"/>
        </w:rPr>
        <w:t>........................................</w:t>
      </w:r>
      <w:r w:rsidR="00453C19" w:rsidRPr="00976027">
        <w:rPr>
          <w:lang w:val="pl-PL"/>
        </w:rPr>
        <w:t xml:space="preserve"> </w:t>
      </w:r>
      <w:r w:rsidRPr="00976027">
        <w:rPr>
          <w:lang w:val="pl-PL"/>
        </w:rPr>
        <w:t>..............</w:t>
      </w:r>
      <w:r w:rsidR="00453C19" w:rsidRPr="00976027">
        <w:rPr>
          <w:lang w:val="pl-PL"/>
        </w:rPr>
        <w:t>..................................</w:t>
      </w:r>
      <w:r w:rsidRPr="00976027">
        <w:rPr>
          <w:lang w:val="pl-PL"/>
        </w:rPr>
        <w:t xml:space="preserve"> </w:t>
      </w:r>
    </w:p>
    <w:p w14:paraId="2A0EBD29" w14:textId="4C7CE916" w:rsidR="003C5B41" w:rsidRPr="00976027" w:rsidRDefault="00453C19" w:rsidP="003C5B41">
      <w:pPr>
        <w:rPr>
          <w:lang w:val="pl-PL"/>
        </w:rPr>
      </w:pPr>
      <w:r w:rsidRPr="00976027">
        <w:rPr>
          <w:lang w:val="pl-PL"/>
        </w:rPr>
        <w:t>I</w:t>
      </w:r>
      <w:r w:rsidR="00386C13" w:rsidRPr="00976027">
        <w:rPr>
          <w:lang w:val="pl-PL"/>
        </w:rPr>
        <w:t>D</w:t>
      </w:r>
      <w:r w:rsidRPr="00976027">
        <w:rPr>
          <w:lang w:val="pl-PL"/>
        </w:rPr>
        <w:t xml:space="preserve"> projektu: ......</w:t>
      </w:r>
      <w:r w:rsidR="000C568C" w:rsidRPr="00976027">
        <w:rPr>
          <w:lang w:val="pl-PL"/>
        </w:rPr>
        <w:t>...</w:t>
      </w:r>
      <w:r w:rsidR="0096767E" w:rsidRPr="00976027">
        <w:rPr>
          <w:lang w:val="pl-PL"/>
        </w:rPr>
        <w:t xml:space="preserve">    </w:t>
      </w:r>
      <w:r w:rsidR="003C5B41" w:rsidRPr="00976027">
        <w:rPr>
          <w:lang w:val="pl-PL"/>
        </w:rPr>
        <w:t xml:space="preserve">Temat </w:t>
      </w:r>
      <w:r w:rsidRPr="00976027">
        <w:rPr>
          <w:lang w:val="pl-PL"/>
        </w:rPr>
        <w:t>p</w:t>
      </w:r>
      <w:r w:rsidR="003C5B41" w:rsidRPr="00976027">
        <w:rPr>
          <w:lang w:val="pl-PL"/>
        </w:rPr>
        <w:t>rojektu:..................................................................................................................................................................................................................</w:t>
      </w:r>
    </w:p>
    <w:p w14:paraId="6800E55B" w14:textId="518BAAAA" w:rsidR="0082423F" w:rsidRPr="00976027" w:rsidRDefault="0082423F" w:rsidP="003C5B41">
      <w:pPr>
        <w:rPr>
          <w:lang w:val="pl-PL"/>
        </w:rPr>
      </w:pPr>
      <w:r w:rsidRPr="00976027">
        <w:rPr>
          <w:lang w:val="pl-PL"/>
        </w:rPr>
        <w:t>Tytuł publikacji (jeśli dotyczy) .................................................................................................................................................................................................................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151"/>
        <w:gridCol w:w="1349"/>
        <w:gridCol w:w="1225"/>
        <w:gridCol w:w="1366"/>
        <w:gridCol w:w="1960"/>
        <w:gridCol w:w="1647"/>
        <w:gridCol w:w="1638"/>
        <w:gridCol w:w="2140"/>
        <w:gridCol w:w="2460"/>
      </w:tblGrid>
      <w:tr w:rsidR="003C5B41" w:rsidRPr="00976027" w14:paraId="0525166A" w14:textId="77777777" w:rsidTr="00386C13">
        <w:tc>
          <w:tcPr>
            <w:tcW w:w="3720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2BE49439" w14:textId="77777777" w:rsidR="003C5B41" w:rsidRPr="00976027" w:rsidRDefault="003C5B41" w:rsidP="006064F5">
            <w:pPr>
              <w:jc w:val="center"/>
              <w:rPr>
                <w:b/>
                <w:lang w:val="pl-PL"/>
              </w:rPr>
            </w:pPr>
            <w:r w:rsidRPr="00976027">
              <w:rPr>
                <w:b/>
                <w:lang w:val="pl-PL"/>
              </w:rPr>
              <w:t>Członkowie zespołu</w:t>
            </w:r>
          </w:p>
        </w:tc>
        <w:tc>
          <w:tcPr>
            <w:tcW w:w="13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B170EFE" w14:textId="77777777" w:rsidR="003C5B41" w:rsidRPr="00976027" w:rsidRDefault="003C5B41" w:rsidP="006064F5">
            <w:pPr>
              <w:pStyle w:val="Normalnyprojektgrupowy"/>
              <w:spacing w:before="0" w:after="0"/>
              <w:jc w:val="center"/>
              <w:rPr>
                <w:b/>
              </w:rPr>
            </w:pPr>
            <w:r w:rsidRPr="00976027">
              <w:rPr>
                <w:b/>
              </w:rPr>
              <w:t>Funkcja</w:t>
            </w:r>
          </w:p>
        </w:tc>
        <w:tc>
          <w:tcPr>
            <w:tcW w:w="19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EA720A2" w14:textId="77777777" w:rsidR="003C5B41" w:rsidRPr="00976027" w:rsidRDefault="003C5B41" w:rsidP="006064F5">
            <w:pPr>
              <w:pStyle w:val="Normalnyprojektgrupowy"/>
              <w:spacing w:before="0" w:after="0"/>
              <w:jc w:val="center"/>
              <w:rPr>
                <w:b/>
              </w:rPr>
            </w:pPr>
            <w:r w:rsidRPr="00976027">
              <w:rPr>
                <w:b/>
              </w:rPr>
              <w:t>Ocena produktu</w:t>
            </w:r>
          </w:p>
          <w:p w14:paraId="2C9BB228" w14:textId="77777777" w:rsidR="003C5B41" w:rsidRPr="00976027" w:rsidRDefault="003C5B41" w:rsidP="006064F5">
            <w:pPr>
              <w:pStyle w:val="Normalnyprojektgrupowy"/>
              <w:spacing w:before="0" w:after="0"/>
              <w:jc w:val="center"/>
              <w:rPr>
                <w:b/>
              </w:rPr>
            </w:pPr>
            <w:r w:rsidRPr="00976027">
              <w:rPr>
                <w:b/>
              </w:rPr>
              <w:t>(60% oceny końcowej)</w:t>
            </w:r>
          </w:p>
        </w:tc>
        <w:tc>
          <w:tcPr>
            <w:tcW w:w="5427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0E710F" w14:textId="77777777" w:rsidR="003C5B41" w:rsidRPr="00976027" w:rsidRDefault="003C5B41" w:rsidP="006064F5">
            <w:pPr>
              <w:jc w:val="center"/>
              <w:rPr>
                <w:b/>
                <w:lang w:val="pl-PL"/>
              </w:rPr>
            </w:pPr>
            <w:r w:rsidRPr="00976027">
              <w:rPr>
                <w:b/>
                <w:lang w:val="pl-PL"/>
              </w:rPr>
              <w:t>Ocena procesu</w:t>
            </w:r>
          </w:p>
          <w:p w14:paraId="01144610" w14:textId="77777777" w:rsidR="003C5B41" w:rsidRPr="00976027" w:rsidRDefault="003C5B41" w:rsidP="006064F5">
            <w:pPr>
              <w:jc w:val="center"/>
              <w:rPr>
                <w:b/>
                <w:lang w:val="pl-PL"/>
              </w:rPr>
            </w:pPr>
            <w:r w:rsidRPr="00976027">
              <w:rPr>
                <w:b/>
                <w:lang w:val="pl-PL"/>
              </w:rPr>
              <w:t>(40 % oceny końcowej)</w:t>
            </w:r>
          </w:p>
          <w:p w14:paraId="01D07FCD" w14:textId="77777777" w:rsidR="003C5B41" w:rsidRPr="00976027" w:rsidRDefault="003C5B41" w:rsidP="006064F5">
            <w:pPr>
              <w:jc w:val="center"/>
              <w:rPr>
                <w:b/>
                <w:lang w:val="pl-PL"/>
              </w:rPr>
            </w:pPr>
          </w:p>
        </w:tc>
        <w:tc>
          <w:tcPr>
            <w:tcW w:w="2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6C3807D" w14:textId="77777777" w:rsidR="003C5B41" w:rsidRPr="00976027" w:rsidRDefault="003C5B41" w:rsidP="006064F5">
            <w:pPr>
              <w:jc w:val="center"/>
              <w:rPr>
                <w:b/>
                <w:lang w:val="pl-PL"/>
              </w:rPr>
            </w:pPr>
            <w:r w:rsidRPr="00976027">
              <w:rPr>
                <w:b/>
                <w:lang w:val="pl-PL"/>
              </w:rPr>
              <w:t>Ocena końcowa komisji oceniającej</w:t>
            </w:r>
          </w:p>
        </w:tc>
      </w:tr>
      <w:tr w:rsidR="003C5B41" w:rsidRPr="00595B83" w14:paraId="15E5BE2B" w14:textId="77777777" w:rsidTr="00386C13">
        <w:tc>
          <w:tcPr>
            <w:tcW w:w="1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D980F3" w14:textId="6BC62D25" w:rsidR="003C5B41" w:rsidRPr="00976027" w:rsidRDefault="00453C19" w:rsidP="006064F5">
            <w:pPr>
              <w:jc w:val="center"/>
              <w:rPr>
                <w:lang w:val="pl-PL"/>
              </w:rPr>
            </w:pPr>
            <w:r w:rsidRPr="00976027">
              <w:rPr>
                <w:lang w:val="pl-PL"/>
              </w:rPr>
              <w:t>Imię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34DD12" w14:textId="2995C675" w:rsidR="00453C19" w:rsidRPr="00976027" w:rsidRDefault="00453C19" w:rsidP="006064F5">
            <w:pPr>
              <w:jc w:val="center"/>
              <w:rPr>
                <w:lang w:val="pl-PL"/>
              </w:rPr>
            </w:pPr>
            <w:r w:rsidRPr="00976027">
              <w:rPr>
                <w:lang w:val="pl-PL"/>
              </w:rPr>
              <w:t>Nazwisko</w:t>
            </w:r>
          </w:p>
        </w:tc>
        <w:tc>
          <w:tcPr>
            <w:tcW w:w="12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11B981" w14:textId="77777777" w:rsidR="003C5B41" w:rsidRPr="00976027" w:rsidRDefault="003C5B41" w:rsidP="006064F5">
            <w:pPr>
              <w:jc w:val="center"/>
              <w:rPr>
                <w:lang w:val="pl-PL"/>
              </w:rPr>
            </w:pPr>
            <w:r w:rsidRPr="00976027">
              <w:rPr>
                <w:lang w:val="pl-PL"/>
              </w:rPr>
              <w:t>ID studenta</w:t>
            </w:r>
          </w:p>
        </w:tc>
        <w:tc>
          <w:tcPr>
            <w:tcW w:w="136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066C05" w14:textId="77777777" w:rsidR="003C5B41" w:rsidRPr="00976027" w:rsidRDefault="003C5B41" w:rsidP="006064F5">
            <w:pPr>
              <w:pStyle w:val="Normalnyprojektgrupowy"/>
              <w:spacing w:before="0" w:after="0"/>
            </w:pPr>
            <w:r w:rsidRPr="00976027">
              <w:t xml:space="preserve">Funkcja </w:t>
            </w:r>
          </w:p>
          <w:p w14:paraId="006AD3B6" w14:textId="77777777" w:rsidR="003C5B41" w:rsidRPr="00976027" w:rsidRDefault="003C5B41" w:rsidP="006064F5">
            <w:pPr>
              <w:pStyle w:val="Normalnyprojektgrupowy"/>
              <w:spacing w:before="0" w:after="0"/>
            </w:pPr>
            <w:r w:rsidRPr="00976027">
              <w:t xml:space="preserve">K - kierownik </w:t>
            </w:r>
          </w:p>
          <w:p w14:paraId="1D48A311" w14:textId="5697F1B6" w:rsidR="003C5B41" w:rsidRPr="00976027" w:rsidRDefault="003C5B41" w:rsidP="006064F5">
            <w:pPr>
              <w:pStyle w:val="Normalnyprojektgrupowy"/>
              <w:spacing w:before="0" w:after="0"/>
            </w:pPr>
            <w:r w:rsidRPr="00976027">
              <w:t xml:space="preserve">C </w:t>
            </w:r>
            <w:r w:rsidR="00386C13" w:rsidRPr="00976027">
              <w:t>-</w:t>
            </w:r>
            <w:r w:rsidRPr="00976027">
              <w:t xml:space="preserve"> pozostali</w:t>
            </w:r>
            <w:r w:rsidR="00386C13" w:rsidRPr="00976027">
              <w:t xml:space="preserve"> członkowie zespołu</w:t>
            </w:r>
          </w:p>
        </w:tc>
        <w:tc>
          <w:tcPr>
            <w:tcW w:w="196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8A41F8" w14:textId="77777777" w:rsidR="00637FC8" w:rsidRPr="00976027" w:rsidRDefault="003C5B41" w:rsidP="006064F5">
            <w:pPr>
              <w:pStyle w:val="Normalnyprojektgrupowy"/>
              <w:spacing w:before="0" w:after="0"/>
              <w:jc w:val="center"/>
            </w:pPr>
            <w:r w:rsidRPr="00976027">
              <w:t xml:space="preserve">A. Ocena rezultatów projektu, jakość prezentacji, wykonania projektu itp. </w:t>
            </w:r>
          </w:p>
          <w:p w14:paraId="06A494A1" w14:textId="26C1B6B0" w:rsidR="003C5B41" w:rsidRPr="00976027" w:rsidRDefault="003C5B41" w:rsidP="006064F5">
            <w:pPr>
              <w:pStyle w:val="Normalnyprojektgrupowy"/>
              <w:spacing w:before="0" w:after="0"/>
              <w:jc w:val="center"/>
            </w:pPr>
            <w:r w:rsidRPr="00976027">
              <w:t>(</w:t>
            </w:r>
            <w:r w:rsidR="002069F1" w:rsidRPr="00976027">
              <w:t>maks. 6 pkt.</w:t>
            </w:r>
            <w:r w:rsidRPr="00976027">
              <w:t>)</w:t>
            </w:r>
          </w:p>
        </w:tc>
        <w:tc>
          <w:tcPr>
            <w:tcW w:w="164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E68E1C" w14:textId="17A2753C" w:rsidR="003C5B41" w:rsidRPr="00976027" w:rsidRDefault="003C5B41" w:rsidP="006064F5">
            <w:pPr>
              <w:jc w:val="center"/>
              <w:rPr>
                <w:lang w:val="pl-PL"/>
              </w:rPr>
            </w:pPr>
            <w:r w:rsidRPr="00976027">
              <w:rPr>
                <w:lang w:val="pl-PL"/>
              </w:rPr>
              <w:t>B. Terminowość realizacji zadań (</w:t>
            </w:r>
            <w:r w:rsidR="002069F1" w:rsidRPr="00976027">
              <w:rPr>
                <w:lang w:val="pl-PL"/>
              </w:rPr>
              <w:t>maks. 1 pkt.</w:t>
            </w:r>
            <w:r w:rsidRPr="00976027">
              <w:rPr>
                <w:lang w:val="pl-PL"/>
              </w:rPr>
              <w:t>)</w:t>
            </w:r>
          </w:p>
        </w:tc>
        <w:tc>
          <w:tcPr>
            <w:tcW w:w="163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A666C7" w14:textId="77777777" w:rsidR="00637FC8" w:rsidRPr="00976027" w:rsidRDefault="003C5B41" w:rsidP="006064F5">
            <w:pPr>
              <w:jc w:val="center"/>
              <w:rPr>
                <w:lang w:val="pl-PL"/>
              </w:rPr>
            </w:pPr>
            <w:r w:rsidRPr="00976027">
              <w:rPr>
                <w:lang w:val="pl-PL"/>
              </w:rPr>
              <w:t>C. Jakość pracy zespołowej</w:t>
            </w:r>
            <w:r w:rsidR="00386C13" w:rsidRPr="00976027">
              <w:rPr>
                <w:lang w:val="pl-PL"/>
              </w:rPr>
              <w:t xml:space="preserve"> </w:t>
            </w:r>
            <w:r w:rsidRPr="00976027">
              <w:rPr>
                <w:lang w:val="pl-PL"/>
              </w:rPr>
              <w:t>i</w:t>
            </w:r>
            <w:r w:rsidR="00386C13" w:rsidRPr="00976027">
              <w:rPr>
                <w:lang w:val="pl-PL"/>
              </w:rPr>
              <w:t> </w:t>
            </w:r>
            <w:r w:rsidRPr="00976027">
              <w:rPr>
                <w:lang w:val="pl-PL"/>
              </w:rPr>
              <w:t>zarządzania projektem w</w:t>
            </w:r>
            <w:r w:rsidR="00386C13" w:rsidRPr="00976027">
              <w:rPr>
                <w:lang w:val="pl-PL"/>
              </w:rPr>
              <w:t> </w:t>
            </w:r>
            <w:r w:rsidRPr="00976027">
              <w:rPr>
                <w:lang w:val="pl-PL"/>
              </w:rPr>
              <w:t xml:space="preserve">grupie </w:t>
            </w:r>
          </w:p>
          <w:p w14:paraId="11E6B169" w14:textId="5CE15C7F" w:rsidR="003C5B41" w:rsidRPr="00976027" w:rsidRDefault="003C5B41" w:rsidP="006064F5">
            <w:pPr>
              <w:jc w:val="center"/>
              <w:rPr>
                <w:lang w:val="pl-PL"/>
              </w:rPr>
            </w:pPr>
            <w:r w:rsidRPr="00976027">
              <w:rPr>
                <w:lang w:val="pl-PL"/>
              </w:rPr>
              <w:t>(</w:t>
            </w:r>
            <w:r w:rsidR="002069F1" w:rsidRPr="00976027">
              <w:rPr>
                <w:lang w:val="pl-PL"/>
              </w:rPr>
              <w:t>maks. 1</w:t>
            </w:r>
            <w:r w:rsidR="00637FC8" w:rsidRPr="00976027">
              <w:rPr>
                <w:lang w:val="pl-PL"/>
              </w:rPr>
              <w:t xml:space="preserve"> </w:t>
            </w:r>
            <w:r w:rsidR="002069F1" w:rsidRPr="00976027">
              <w:rPr>
                <w:lang w:val="pl-PL"/>
              </w:rPr>
              <w:t>pkt</w:t>
            </w:r>
            <w:r w:rsidR="00637FC8" w:rsidRPr="00976027">
              <w:rPr>
                <w:lang w:val="pl-PL"/>
              </w:rPr>
              <w:t>.</w:t>
            </w:r>
            <w:r w:rsidR="002069F1" w:rsidRPr="00976027">
              <w:rPr>
                <w:lang w:val="pl-PL"/>
              </w:rPr>
              <w:t xml:space="preserve">) </w:t>
            </w:r>
          </w:p>
        </w:tc>
        <w:tc>
          <w:tcPr>
            <w:tcW w:w="214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30D44C" w14:textId="26FB665F" w:rsidR="003C5B41" w:rsidRPr="00976027" w:rsidRDefault="003C5B41" w:rsidP="006064F5">
            <w:pPr>
              <w:jc w:val="center"/>
              <w:rPr>
                <w:lang w:val="pl-PL"/>
              </w:rPr>
            </w:pPr>
            <w:r w:rsidRPr="00976027">
              <w:rPr>
                <w:lang w:val="pl-PL"/>
              </w:rPr>
              <w:t>D. Jakość dokumentacji z</w:t>
            </w:r>
            <w:r w:rsidR="00386C13" w:rsidRPr="00976027">
              <w:rPr>
                <w:lang w:val="pl-PL"/>
              </w:rPr>
              <w:t> </w:t>
            </w:r>
            <w:r w:rsidRPr="00976027">
              <w:rPr>
                <w:lang w:val="pl-PL"/>
              </w:rPr>
              <w:t>uwzględnieniem wymagań minimalnych w SPG (</w:t>
            </w:r>
            <w:r w:rsidR="002069F1" w:rsidRPr="00976027">
              <w:rPr>
                <w:lang w:val="pl-PL"/>
              </w:rPr>
              <w:t xml:space="preserve">maks. </w:t>
            </w:r>
            <w:r w:rsidRPr="00976027">
              <w:rPr>
                <w:lang w:val="pl-PL"/>
              </w:rPr>
              <w:t>2</w:t>
            </w:r>
            <w:r w:rsidR="002069F1" w:rsidRPr="00976027">
              <w:rPr>
                <w:lang w:val="pl-PL"/>
              </w:rPr>
              <w:t xml:space="preserve"> pk</w:t>
            </w:r>
            <w:r w:rsidR="00A24F0B" w:rsidRPr="00976027">
              <w:rPr>
                <w:lang w:val="pl-PL"/>
              </w:rPr>
              <w:t>t.</w:t>
            </w:r>
            <w:r w:rsidRPr="00976027">
              <w:rPr>
                <w:lang w:val="pl-PL"/>
              </w:rPr>
              <w:t>)</w:t>
            </w:r>
          </w:p>
        </w:tc>
        <w:tc>
          <w:tcPr>
            <w:tcW w:w="24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589391" w14:textId="4A0154EF" w:rsidR="00595B83" w:rsidRDefault="00595B83" w:rsidP="006064F5">
            <w:pPr>
              <w:rPr>
                <w:sz w:val="18"/>
                <w:lang w:val="pl-PL"/>
              </w:rPr>
            </w:pPr>
            <w:r>
              <w:rPr>
                <w:sz w:val="18"/>
                <w:lang w:val="pl-PL"/>
              </w:rPr>
              <w:t>W=A+B+C+D</w:t>
            </w:r>
          </w:p>
          <w:p w14:paraId="24882F73" w14:textId="11179916" w:rsidR="00113EF7" w:rsidRPr="00976027" w:rsidRDefault="00F85C6D" w:rsidP="006064F5">
            <w:pPr>
              <w:rPr>
                <w:sz w:val="18"/>
                <w:lang w:val="pl-PL"/>
              </w:rPr>
            </w:pPr>
            <w:r w:rsidRPr="00976027">
              <w:rPr>
                <w:sz w:val="18"/>
                <w:lang w:val="pl-PL"/>
              </w:rPr>
              <w:t xml:space="preserve">(W &lt; </w:t>
            </w:r>
            <w:r w:rsidR="00A24F0B" w:rsidRPr="00976027">
              <w:rPr>
                <w:sz w:val="18"/>
                <w:lang w:val="pl-PL"/>
              </w:rPr>
              <w:t>5</w:t>
            </w:r>
            <w:r w:rsidRPr="00976027">
              <w:rPr>
                <w:sz w:val="18"/>
                <w:lang w:val="pl-PL"/>
              </w:rPr>
              <w:t xml:space="preserve">           ocena 2</w:t>
            </w:r>
          </w:p>
          <w:p w14:paraId="14EDF0D0" w14:textId="1C7CF231" w:rsidR="00F85C6D" w:rsidRPr="00976027" w:rsidRDefault="00A24F0B" w:rsidP="006064F5">
            <w:pPr>
              <w:rPr>
                <w:sz w:val="18"/>
                <w:lang w:val="pl-PL"/>
              </w:rPr>
            </w:pPr>
            <w:r w:rsidRPr="00976027">
              <w:rPr>
                <w:sz w:val="18"/>
                <w:lang w:val="pl-PL"/>
              </w:rPr>
              <w:t>5</w:t>
            </w:r>
            <w:r w:rsidR="00F85C6D" w:rsidRPr="00976027">
              <w:rPr>
                <w:sz w:val="18"/>
                <w:lang w:val="pl-PL"/>
              </w:rPr>
              <w:t xml:space="preserve"> </w:t>
            </w:r>
            <w:r w:rsidRPr="00976027">
              <w:rPr>
                <w:rFonts w:cstheme="minorHAnsi"/>
                <w:sz w:val="18"/>
                <w:lang w:val="pl-PL"/>
              </w:rPr>
              <w:t>≤</w:t>
            </w:r>
            <w:r w:rsidR="00F85C6D" w:rsidRPr="00976027">
              <w:rPr>
                <w:rFonts w:cstheme="minorHAnsi"/>
                <w:sz w:val="18"/>
                <w:lang w:val="pl-PL"/>
              </w:rPr>
              <w:t xml:space="preserve"> </w:t>
            </w:r>
            <w:r w:rsidR="00F85C6D" w:rsidRPr="00976027">
              <w:rPr>
                <w:sz w:val="18"/>
                <w:lang w:val="pl-PL"/>
              </w:rPr>
              <w:t xml:space="preserve">W </w:t>
            </w:r>
            <w:r w:rsidRPr="00976027">
              <w:rPr>
                <w:sz w:val="18"/>
                <w:lang w:val="pl-PL"/>
              </w:rPr>
              <w:t>&lt;</w:t>
            </w:r>
            <w:r w:rsidR="00F85C6D" w:rsidRPr="00976027">
              <w:rPr>
                <w:sz w:val="18"/>
                <w:lang w:val="pl-PL"/>
              </w:rPr>
              <w:t xml:space="preserve"> </w:t>
            </w:r>
            <w:r w:rsidRPr="00976027">
              <w:rPr>
                <w:sz w:val="18"/>
                <w:lang w:val="pl-PL"/>
              </w:rPr>
              <w:t>6</w:t>
            </w:r>
            <w:r w:rsidR="00F85C6D" w:rsidRPr="00976027">
              <w:rPr>
                <w:sz w:val="18"/>
                <w:lang w:val="pl-PL"/>
              </w:rPr>
              <w:t xml:space="preserve">      ocena 3</w:t>
            </w:r>
          </w:p>
          <w:p w14:paraId="1629CF00" w14:textId="455A27EB" w:rsidR="00F85C6D" w:rsidRPr="00976027" w:rsidRDefault="00A24F0B" w:rsidP="006064F5">
            <w:pPr>
              <w:rPr>
                <w:sz w:val="18"/>
                <w:lang w:val="pl-PL"/>
              </w:rPr>
            </w:pPr>
            <w:r w:rsidRPr="00976027">
              <w:rPr>
                <w:sz w:val="18"/>
                <w:lang w:val="pl-PL"/>
              </w:rPr>
              <w:t>6</w:t>
            </w:r>
            <w:r w:rsidR="00F85C6D" w:rsidRPr="00976027">
              <w:rPr>
                <w:sz w:val="18"/>
                <w:lang w:val="pl-PL"/>
              </w:rPr>
              <w:t xml:space="preserve"> </w:t>
            </w:r>
            <w:r w:rsidRPr="00976027">
              <w:rPr>
                <w:rFonts w:cstheme="minorHAnsi"/>
                <w:sz w:val="18"/>
                <w:lang w:val="pl-PL"/>
              </w:rPr>
              <w:t>≤</w:t>
            </w:r>
            <w:r w:rsidR="00F85C6D" w:rsidRPr="00976027">
              <w:rPr>
                <w:rFonts w:cstheme="minorHAnsi"/>
                <w:sz w:val="18"/>
                <w:lang w:val="pl-PL"/>
              </w:rPr>
              <w:t xml:space="preserve"> </w:t>
            </w:r>
            <w:r w:rsidR="00F85C6D" w:rsidRPr="00976027">
              <w:rPr>
                <w:sz w:val="18"/>
                <w:lang w:val="pl-PL"/>
              </w:rPr>
              <w:t xml:space="preserve">W </w:t>
            </w:r>
            <w:r w:rsidRPr="00976027">
              <w:rPr>
                <w:sz w:val="18"/>
                <w:lang w:val="pl-PL"/>
              </w:rPr>
              <w:t>&lt;</w:t>
            </w:r>
            <w:r w:rsidR="00F85C6D" w:rsidRPr="00976027">
              <w:rPr>
                <w:sz w:val="18"/>
                <w:lang w:val="pl-PL"/>
              </w:rPr>
              <w:t xml:space="preserve"> </w:t>
            </w:r>
            <w:r w:rsidRPr="00976027">
              <w:rPr>
                <w:sz w:val="18"/>
                <w:lang w:val="pl-PL"/>
              </w:rPr>
              <w:t>7</w:t>
            </w:r>
            <w:r w:rsidR="00F85C6D" w:rsidRPr="00976027">
              <w:rPr>
                <w:sz w:val="18"/>
                <w:lang w:val="pl-PL"/>
              </w:rPr>
              <w:t xml:space="preserve">    </w:t>
            </w:r>
            <w:r w:rsidRPr="00976027">
              <w:rPr>
                <w:sz w:val="18"/>
                <w:lang w:val="pl-PL"/>
              </w:rPr>
              <w:t xml:space="preserve"> </w:t>
            </w:r>
            <w:r w:rsidR="00F85C6D" w:rsidRPr="00976027">
              <w:rPr>
                <w:sz w:val="18"/>
                <w:lang w:val="pl-PL"/>
              </w:rPr>
              <w:t xml:space="preserve"> ocena 3,5</w:t>
            </w:r>
          </w:p>
          <w:p w14:paraId="423FBEB5" w14:textId="6BF09E22" w:rsidR="00F85C6D" w:rsidRPr="00976027" w:rsidRDefault="00A24F0B" w:rsidP="006064F5">
            <w:pPr>
              <w:rPr>
                <w:sz w:val="18"/>
                <w:lang w:val="pl-PL"/>
              </w:rPr>
            </w:pPr>
            <w:r w:rsidRPr="00976027">
              <w:rPr>
                <w:sz w:val="18"/>
                <w:lang w:val="pl-PL"/>
              </w:rPr>
              <w:t xml:space="preserve">7 </w:t>
            </w:r>
            <w:r w:rsidRPr="00976027">
              <w:rPr>
                <w:rFonts w:cstheme="minorHAnsi"/>
                <w:sz w:val="18"/>
                <w:lang w:val="pl-PL"/>
              </w:rPr>
              <w:t>≤</w:t>
            </w:r>
            <w:r w:rsidR="00F85C6D" w:rsidRPr="00976027">
              <w:rPr>
                <w:rFonts w:cstheme="minorHAnsi"/>
                <w:sz w:val="18"/>
                <w:lang w:val="pl-PL"/>
              </w:rPr>
              <w:t xml:space="preserve"> </w:t>
            </w:r>
            <w:r w:rsidR="00F85C6D" w:rsidRPr="00976027">
              <w:rPr>
                <w:sz w:val="18"/>
                <w:lang w:val="pl-PL"/>
              </w:rPr>
              <w:t xml:space="preserve">W </w:t>
            </w:r>
            <w:r w:rsidRPr="00976027">
              <w:rPr>
                <w:sz w:val="18"/>
                <w:lang w:val="pl-PL"/>
              </w:rPr>
              <w:t>&lt;</w:t>
            </w:r>
            <w:r w:rsidR="00F85C6D" w:rsidRPr="00976027">
              <w:rPr>
                <w:sz w:val="18"/>
                <w:lang w:val="pl-PL"/>
              </w:rPr>
              <w:t xml:space="preserve"> </w:t>
            </w:r>
            <w:r w:rsidRPr="00976027">
              <w:rPr>
                <w:sz w:val="18"/>
                <w:lang w:val="pl-PL"/>
              </w:rPr>
              <w:t>8</w:t>
            </w:r>
            <w:r w:rsidR="00F85C6D" w:rsidRPr="00976027">
              <w:rPr>
                <w:sz w:val="18"/>
                <w:lang w:val="pl-PL"/>
              </w:rPr>
              <w:t xml:space="preserve">     </w:t>
            </w:r>
            <w:r w:rsidRPr="00976027">
              <w:rPr>
                <w:sz w:val="18"/>
                <w:lang w:val="pl-PL"/>
              </w:rPr>
              <w:t xml:space="preserve"> </w:t>
            </w:r>
            <w:r w:rsidR="00F85C6D" w:rsidRPr="00976027">
              <w:rPr>
                <w:sz w:val="18"/>
                <w:lang w:val="pl-PL"/>
              </w:rPr>
              <w:t>ocena 4</w:t>
            </w:r>
          </w:p>
          <w:p w14:paraId="68DB477E" w14:textId="4E9B754A" w:rsidR="00F85C6D" w:rsidRPr="00976027" w:rsidRDefault="00A24F0B" w:rsidP="006064F5">
            <w:pPr>
              <w:rPr>
                <w:sz w:val="18"/>
                <w:lang w:val="pl-PL"/>
              </w:rPr>
            </w:pPr>
            <w:r w:rsidRPr="00976027">
              <w:rPr>
                <w:sz w:val="18"/>
                <w:lang w:val="pl-PL"/>
              </w:rPr>
              <w:t>8</w:t>
            </w:r>
            <w:r w:rsidR="00F85C6D" w:rsidRPr="00976027">
              <w:rPr>
                <w:rFonts w:cstheme="minorHAnsi"/>
                <w:sz w:val="18"/>
                <w:lang w:val="pl-PL"/>
              </w:rPr>
              <w:t xml:space="preserve"> </w:t>
            </w:r>
            <w:r w:rsidRPr="00976027">
              <w:rPr>
                <w:rFonts w:cstheme="minorHAnsi"/>
                <w:sz w:val="18"/>
                <w:lang w:val="pl-PL"/>
              </w:rPr>
              <w:t xml:space="preserve">≤ </w:t>
            </w:r>
            <w:r w:rsidR="00F85C6D" w:rsidRPr="00976027">
              <w:rPr>
                <w:sz w:val="18"/>
                <w:lang w:val="pl-PL"/>
              </w:rPr>
              <w:t xml:space="preserve">W </w:t>
            </w:r>
            <w:r w:rsidRPr="00976027">
              <w:rPr>
                <w:sz w:val="18"/>
                <w:lang w:val="pl-PL"/>
              </w:rPr>
              <w:t>&lt;</w:t>
            </w:r>
            <w:r w:rsidR="00F85C6D" w:rsidRPr="00976027">
              <w:rPr>
                <w:sz w:val="18"/>
                <w:lang w:val="pl-PL"/>
              </w:rPr>
              <w:t xml:space="preserve"> </w:t>
            </w:r>
            <w:r w:rsidRPr="00976027">
              <w:rPr>
                <w:sz w:val="18"/>
                <w:lang w:val="pl-PL"/>
              </w:rPr>
              <w:t>9</w:t>
            </w:r>
            <w:r w:rsidR="00F85C6D" w:rsidRPr="00976027">
              <w:rPr>
                <w:sz w:val="18"/>
                <w:lang w:val="pl-PL"/>
              </w:rPr>
              <w:t xml:space="preserve">      ocena 4,5</w:t>
            </w:r>
          </w:p>
          <w:p w14:paraId="1E4D4892" w14:textId="4831DFEB" w:rsidR="00F85C6D" w:rsidRPr="00976027" w:rsidRDefault="00A24F0B" w:rsidP="006064F5">
            <w:pPr>
              <w:rPr>
                <w:lang w:val="pl-PL"/>
              </w:rPr>
            </w:pPr>
            <w:r w:rsidRPr="00976027">
              <w:rPr>
                <w:sz w:val="18"/>
                <w:lang w:val="pl-PL"/>
              </w:rPr>
              <w:t>9</w:t>
            </w:r>
            <w:r w:rsidR="00F85C6D" w:rsidRPr="00976027">
              <w:rPr>
                <w:sz w:val="18"/>
                <w:lang w:val="pl-PL"/>
              </w:rPr>
              <w:t xml:space="preserve"> </w:t>
            </w:r>
            <w:r w:rsidRPr="00976027">
              <w:rPr>
                <w:rFonts w:cstheme="minorHAnsi"/>
                <w:sz w:val="18"/>
                <w:lang w:val="pl-PL"/>
              </w:rPr>
              <w:t>≤</w:t>
            </w:r>
            <w:r w:rsidR="00F85C6D" w:rsidRPr="00976027">
              <w:rPr>
                <w:rFonts w:cstheme="minorHAnsi"/>
                <w:sz w:val="18"/>
                <w:lang w:val="pl-PL"/>
              </w:rPr>
              <w:t xml:space="preserve"> </w:t>
            </w:r>
            <w:r w:rsidR="00F85C6D" w:rsidRPr="00976027">
              <w:rPr>
                <w:sz w:val="18"/>
                <w:lang w:val="pl-PL"/>
              </w:rPr>
              <w:t xml:space="preserve">W </w:t>
            </w:r>
            <w:r w:rsidRPr="00976027">
              <w:rPr>
                <w:rFonts w:cstheme="minorHAnsi"/>
                <w:sz w:val="18"/>
                <w:lang w:val="pl-PL"/>
              </w:rPr>
              <w:t>≤ 10</w:t>
            </w:r>
            <w:r w:rsidR="00F85C6D" w:rsidRPr="00976027">
              <w:rPr>
                <w:sz w:val="18"/>
                <w:lang w:val="pl-PL"/>
              </w:rPr>
              <w:t xml:space="preserve">    ocena 5)</w:t>
            </w:r>
          </w:p>
        </w:tc>
      </w:tr>
      <w:tr w:rsidR="003C5B41" w:rsidRPr="00595B83" w14:paraId="12988F1E" w14:textId="77777777" w:rsidTr="00386C13">
        <w:tc>
          <w:tcPr>
            <w:tcW w:w="114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9BD22C8" w14:textId="033B19DC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Dorian</w:t>
            </w:r>
          </w:p>
        </w:tc>
        <w:tc>
          <w:tcPr>
            <w:tcW w:w="135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7EC1E1C" w14:textId="0D5BC712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Neumann</w:t>
            </w:r>
          </w:p>
        </w:tc>
        <w:tc>
          <w:tcPr>
            <w:tcW w:w="122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84BEEA4" w14:textId="14F0AF39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98415</w:t>
            </w:r>
          </w:p>
        </w:tc>
        <w:tc>
          <w:tcPr>
            <w:tcW w:w="136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40ED495" w14:textId="707ED23B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K</w:t>
            </w:r>
          </w:p>
        </w:tc>
        <w:tc>
          <w:tcPr>
            <w:tcW w:w="196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7FE2B26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4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CCA3489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3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44E3C8A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14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87572FE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46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CC95397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</w:tr>
      <w:tr w:rsidR="003C5B41" w:rsidRPr="00595B83" w14:paraId="3E8DC8BD" w14:textId="77777777" w:rsidTr="00386C13">
        <w:tc>
          <w:tcPr>
            <w:tcW w:w="1145" w:type="dxa"/>
            <w:tcBorders>
              <w:left w:val="single" w:sz="12" w:space="0" w:color="auto"/>
              <w:right w:val="single" w:sz="12" w:space="0" w:color="auto"/>
            </w:tcBorders>
          </w:tcPr>
          <w:p w14:paraId="01B71B6A" w14:textId="4C5407EF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Zuzanna</w:t>
            </w:r>
          </w:p>
        </w:tc>
        <w:tc>
          <w:tcPr>
            <w:tcW w:w="1350" w:type="dxa"/>
            <w:tcBorders>
              <w:left w:val="single" w:sz="12" w:space="0" w:color="auto"/>
              <w:right w:val="single" w:sz="12" w:space="0" w:color="auto"/>
            </w:tcBorders>
          </w:tcPr>
          <w:p w14:paraId="68A356BF" w14:textId="4EC1483F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Czaja</w:t>
            </w:r>
          </w:p>
        </w:tc>
        <w:tc>
          <w:tcPr>
            <w:tcW w:w="1225" w:type="dxa"/>
            <w:tcBorders>
              <w:left w:val="single" w:sz="12" w:space="0" w:color="auto"/>
              <w:right w:val="single" w:sz="12" w:space="0" w:color="auto"/>
            </w:tcBorders>
          </w:tcPr>
          <w:p w14:paraId="5D43C1CB" w14:textId="67FD6C5B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99312</w:t>
            </w:r>
          </w:p>
        </w:tc>
        <w:tc>
          <w:tcPr>
            <w:tcW w:w="1366" w:type="dxa"/>
            <w:tcBorders>
              <w:left w:val="single" w:sz="12" w:space="0" w:color="auto"/>
              <w:right w:val="single" w:sz="12" w:space="0" w:color="auto"/>
            </w:tcBorders>
          </w:tcPr>
          <w:p w14:paraId="0B6E6284" w14:textId="6E1CA54F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C</w:t>
            </w:r>
          </w:p>
        </w:tc>
        <w:tc>
          <w:tcPr>
            <w:tcW w:w="1961" w:type="dxa"/>
            <w:tcBorders>
              <w:left w:val="single" w:sz="12" w:space="0" w:color="auto"/>
              <w:right w:val="single" w:sz="12" w:space="0" w:color="auto"/>
            </w:tcBorders>
          </w:tcPr>
          <w:p w14:paraId="24C6064C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47" w:type="dxa"/>
            <w:tcBorders>
              <w:left w:val="single" w:sz="12" w:space="0" w:color="auto"/>
              <w:right w:val="single" w:sz="12" w:space="0" w:color="auto"/>
            </w:tcBorders>
          </w:tcPr>
          <w:p w14:paraId="5BEC48C1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39" w:type="dxa"/>
            <w:tcBorders>
              <w:left w:val="single" w:sz="12" w:space="0" w:color="auto"/>
              <w:right w:val="single" w:sz="12" w:space="0" w:color="auto"/>
            </w:tcBorders>
          </w:tcPr>
          <w:p w14:paraId="12B00855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141" w:type="dxa"/>
            <w:tcBorders>
              <w:left w:val="single" w:sz="12" w:space="0" w:color="auto"/>
              <w:right w:val="single" w:sz="12" w:space="0" w:color="auto"/>
            </w:tcBorders>
          </w:tcPr>
          <w:p w14:paraId="063C4DCB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462" w:type="dxa"/>
            <w:tcBorders>
              <w:left w:val="single" w:sz="12" w:space="0" w:color="auto"/>
              <w:right w:val="single" w:sz="12" w:space="0" w:color="auto"/>
            </w:tcBorders>
          </w:tcPr>
          <w:p w14:paraId="52811EF7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</w:tr>
      <w:tr w:rsidR="003C5B41" w:rsidRPr="00595B83" w14:paraId="2993EC84" w14:textId="77777777" w:rsidTr="00386C13">
        <w:tc>
          <w:tcPr>
            <w:tcW w:w="1145" w:type="dxa"/>
            <w:tcBorders>
              <w:left w:val="single" w:sz="12" w:space="0" w:color="auto"/>
              <w:right w:val="single" w:sz="12" w:space="0" w:color="auto"/>
            </w:tcBorders>
          </w:tcPr>
          <w:p w14:paraId="605AE0C9" w14:textId="0032C63D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Bartłomiej</w:t>
            </w:r>
          </w:p>
        </w:tc>
        <w:tc>
          <w:tcPr>
            <w:tcW w:w="1350" w:type="dxa"/>
            <w:tcBorders>
              <w:left w:val="single" w:sz="12" w:space="0" w:color="auto"/>
              <w:right w:val="single" w:sz="12" w:space="0" w:color="auto"/>
            </w:tcBorders>
          </w:tcPr>
          <w:p w14:paraId="196E6EF7" w14:textId="36EBCA35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Tomczyk</w:t>
            </w:r>
          </w:p>
        </w:tc>
        <w:tc>
          <w:tcPr>
            <w:tcW w:w="1225" w:type="dxa"/>
            <w:tcBorders>
              <w:left w:val="single" w:sz="12" w:space="0" w:color="auto"/>
              <w:right w:val="single" w:sz="12" w:space="0" w:color="auto"/>
            </w:tcBorders>
          </w:tcPr>
          <w:p w14:paraId="3CA3BB71" w14:textId="0EB92801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98335</w:t>
            </w:r>
          </w:p>
        </w:tc>
        <w:tc>
          <w:tcPr>
            <w:tcW w:w="1366" w:type="dxa"/>
            <w:tcBorders>
              <w:left w:val="single" w:sz="12" w:space="0" w:color="auto"/>
              <w:right w:val="single" w:sz="12" w:space="0" w:color="auto"/>
            </w:tcBorders>
          </w:tcPr>
          <w:p w14:paraId="705AC35A" w14:textId="5BFEC11F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C</w:t>
            </w:r>
          </w:p>
        </w:tc>
        <w:tc>
          <w:tcPr>
            <w:tcW w:w="1961" w:type="dxa"/>
            <w:tcBorders>
              <w:left w:val="single" w:sz="12" w:space="0" w:color="auto"/>
              <w:right w:val="single" w:sz="12" w:space="0" w:color="auto"/>
            </w:tcBorders>
          </w:tcPr>
          <w:p w14:paraId="650543B6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47" w:type="dxa"/>
            <w:tcBorders>
              <w:left w:val="single" w:sz="12" w:space="0" w:color="auto"/>
              <w:right w:val="single" w:sz="12" w:space="0" w:color="auto"/>
            </w:tcBorders>
          </w:tcPr>
          <w:p w14:paraId="16038C3D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39" w:type="dxa"/>
            <w:tcBorders>
              <w:left w:val="single" w:sz="12" w:space="0" w:color="auto"/>
              <w:right w:val="single" w:sz="12" w:space="0" w:color="auto"/>
            </w:tcBorders>
          </w:tcPr>
          <w:p w14:paraId="2127C1F3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141" w:type="dxa"/>
            <w:tcBorders>
              <w:left w:val="single" w:sz="12" w:space="0" w:color="auto"/>
              <w:right w:val="single" w:sz="12" w:space="0" w:color="auto"/>
            </w:tcBorders>
          </w:tcPr>
          <w:p w14:paraId="0D484D30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462" w:type="dxa"/>
            <w:tcBorders>
              <w:left w:val="single" w:sz="12" w:space="0" w:color="auto"/>
              <w:right w:val="single" w:sz="12" w:space="0" w:color="auto"/>
            </w:tcBorders>
          </w:tcPr>
          <w:p w14:paraId="29C5EFF9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</w:tr>
      <w:tr w:rsidR="003C5B41" w:rsidRPr="00595B83" w14:paraId="4FF771A2" w14:textId="77777777" w:rsidTr="00386C13">
        <w:tc>
          <w:tcPr>
            <w:tcW w:w="1145" w:type="dxa"/>
            <w:tcBorders>
              <w:left w:val="single" w:sz="12" w:space="0" w:color="auto"/>
              <w:right w:val="single" w:sz="12" w:space="0" w:color="auto"/>
            </w:tcBorders>
          </w:tcPr>
          <w:p w14:paraId="2AE53B40" w14:textId="70405A91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Natalia</w:t>
            </w:r>
          </w:p>
        </w:tc>
        <w:tc>
          <w:tcPr>
            <w:tcW w:w="1350" w:type="dxa"/>
            <w:tcBorders>
              <w:left w:val="single" w:sz="12" w:space="0" w:color="auto"/>
              <w:right w:val="single" w:sz="12" w:space="0" w:color="auto"/>
            </w:tcBorders>
          </w:tcPr>
          <w:p w14:paraId="371EE20A" w14:textId="6FDF7352" w:rsidR="003C5B41" w:rsidRPr="00976027" w:rsidRDefault="00773F6E" w:rsidP="006723C6">
            <w:pPr>
              <w:jc w:val="center"/>
              <w:rPr>
                <w:lang w:val="pl-PL"/>
              </w:rPr>
            </w:pPr>
            <w:proofErr w:type="spellStart"/>
            <w:r>
              <w:rPr>
                <w:lang w:val="pl-PL"/>
              </w:rPr>
              <w:t>Zapolnik</w:t>
            </w:r>
            <w:proofErr w:type="spellEnd"/>
          </w:p>
        </w:tc>
        <w:tc>
          <w:tcPr>
            <w:tcW w:w="1225" w:type="dxa"/>
            <w:tcBorders>
              <w:left w:val="single" w:sz="12" w:space="0" w:color="auto"/>
              <w:right w:val="single" w:sz="12" w:space="0" w:color="auto"/>
            </w:tcBorders>
          </w:tcPr>
          <w:p w14:paraId="36D260AA" w14:textId="6A57FA5C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97627</w:t>
            </w:r>
          </w:p>
        </w:tc>
        <w:tc>
          <w:tcPr>
            <w:tcW w:w="1366" w:type="dxa"/>
            <w:tcBorders>
              <w:left w:val="single" w:sz="12" w:space="0" w:color="auto"/>
              <w:right w:val="single" w:sz="12" w:space="0" w:color="auto"/>
            </w:tcBorders>
          </w:tcPr>
          <w:p w14:paraId="3FD33B17" w14:textId="57439668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C</w:t>
            </w:r>
          </w:p>
        </w:tc>
        <w:tc>
          <w:tcPr>
            <w:tcW w:w="1961" w:type="dxa"/>
            <w:tcBorders>
              <w:left w:val="single" w:sz="12" w:space="0" w:color="auto"/>
              <w:right w:val="single" w:sz="12" w:space="0" w:color="auto"/>
            </w:tcBorders>
          </w:tcPr>
          <w:p w14:paraId="258EB953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47" w:type="dxa"/>
            <w:tcBorders>
              <w:left w:val="single" w:sz="12" w:space="0" w:color="auto"/>
              <w:right w:val="single" w:sz="12" w:space="0" w:color="auto"/>
            </w:tcBorders>
          </w:tcPr>
          <w:p w14:paraId="6F686211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39" w:type="dxa"/>
            <w:tcBorders>
              <w:left w:val="single" w:sz="12" w:space="0" w:color="auto"/>
              <w:right w:val="single" w:sz="12" w:space="0" w:color="auto"/>
            </w:tcBorders>
          </w:tcPr>
          <w:p w14:paraId="128719DE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141" w:type="dxa"/>
            <w:tcBorders>
              <w:left w:val="single" w:sz="12" w:space="0" w:color="auto"/>
              <w:right w:val="single" w:sz="12" w:space="0" w:color="auto"/>
            </w:tcBorders>
          </w:tcPr>
          <w:p w14:paraId="63F81E81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462" w:type="dxa"/>
            <w:tcBorders>
              <w:left w:val="single" w:sz="12" w:space="0" w:color="auto"/>
              <w:right w:val="single" w:sz="12" w:space="0" w:color="auto"/>
            </w:tcBorders>
          </w:tcPr>
          <w:p w14:paraId="40B7384B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</w:tr>
      <w:tr w:rsidR="003C5B41" w:rsidRPr="00595B83" w14:paraId="6B738F11" w14:textId="77777777" w:rsidTr="00386C13">
        <w:tc>
          <w:tcPr>
            <w:tcW w:w="1145" w:type="dxa"/>
            <w:tcBorders>
              <w:left w:val="single" w:sz="12" w:space="0" w:color="auto"/>
              <w:right w:val="single" w:sz="12" w:space="0" w:color="auto"/>
            </w:tcBorders>
          </w:tcPr>
          <w:p w14:paraId="62CF2C44" w14:textId="4C2C9914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Natalia</w:t>
            </w:r>
          </w:p>
        </w:tc>
        <w:tc>
          <w:tcPr>
            <w:tcW w:w="1350" w:type="dxa"/>
            <w:tcBorders>
              <w:left w:val="single" w:sz="12" w:space="0" w:color="auto"/>
              <w:right w:val="single" w:sz="12" w:space="0" w:color="auto"/>
            </w:tcBorders>
          </w:tcPr>
          <w:p w14:paraId="40E2136E" w14:textId="65F95F31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Płocha</w:t>
            </w:r>
          </w:p>
        </w:tc>
        <w:tc>
          <w:tcPr>
            <w:tcW w:w="1225" w:type="dxa"/>
            <w:tcBorders>
              <w:left w:val="single" w:sz="12" w:space="0" w:color="auto"/>
              <w:right w:val="single" w:sz="12" w:space="0" w:color="auto"/>
            </w:tcBorders>
          </w:tcPr>
          <w:p w14:paraId="3C103DED" w14:textId="2AC5CD38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197663</w:t>
            </w:r>
          </w:p>
        </w:tc>
        <w:tc>
          <w:tcPr>
            <w:tcW w:w="1366" w:type="dxa"/>
            <w:tcBorders>
              <w:left w:val="single" w:sz="12" w:space="0" w:color="auto"/>
              <w:right w:val="single" w:sz="12" w:space="0" w:color="auto"/>
            </w:tcBorders>
          </w:tcPr>
          <w:p w14:paraId="56247434" w14:textId="56EDECF2" w:rsidR="003C5B41" w:rsidRPr="00976027" w:rsidRDefault="00773F6E" w:rsidP="006723C6">
            <w:pPr>
              <w:jc w:val="center"/>
              <w:rPr>
                <w:lang w:val="pl-PL"/>
              </w:rPr>
            </w:pPr>
            <w:r>
              <w:rPr>
                <w:lang w:val="pl-PL"/>
              </w:rPr>
              <w:t>C</w:t>
            </w:r>
            <w:bookmarkStart w:id="1" w:name="_GoBack"/>
            <w:bookmarkEnd w:id="1"/>
          </w:p>
        </w:tc>
        <w:tc>
          <w:tcPr>
            <w:tcW w:w="1961" w:type="dxa"/>
            <w:tcBorders>
              <w:left w:val="single" w:sz="12" w:space="0" w:color="auto"/>
              <w:right w:val="single" w:sz="12" w:space="0" w:color="auto"/>
            </w:tcBorders>
          </w:tcPr>
          <w:p w14:paraId="4F8AD731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47" w:type="dxa"/>
            <w:tcBorders>
              <w:left w:val="single" w:sz="12" w:space="0" w:color="auto"/>
              <w:right w:val="single" w:sz="12" w:space="0" w:color="auto"/>
            </w:tcBorders>
          </w:tcPr>
          <w:p w14:paraId="1C6E46A6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39" w:type="dxa"/>
            <w:tcBorders>
              <w:left w:val="single" w:sz="12" w:space="0" w:color="auto"/>
              <w:right w:val="single" w:sz="12" w:space="0" w:color="auto"/>
            </w:tcBorders>
          </w:tcPr>
          <w:p w14:paraId="4D990B98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141" w:type="dxa"/>
            <w:tcBorders>
              <w:left w:val="single" w:sz="12" w:space="0" w:color="auto"/>
              <w:right w:val="single" w:sz="12" w:space="0" w:color="auto"/>
            </w:tcBorders>
          </w:tcPr>
          <w:p w14:paraId="035EB664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462" w:type="dxa"/>
            <w:tcBorders>
              <w:left w:val="single" w:sz="12" w:space="0" w:color="auto"/>
              <w:right w:val="single" w:sz="12" w:space="0" w:color="auto"/>
            </w:tcBorders>
          </w:tcPr>
          <w:p w14:paraId="6387CA95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</w:tr>
      <w:tr w:rsidR="003C5B41" w:rsidRPr="00595B83" w14:paraId="3E435F14" w14:textId="77777777" w:rsidTr="00386C13">
        <w:tc>
          <w:tcPr>
            <w:tcW w:w="114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447051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35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95B80F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22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C2C8C0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36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9C5B86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96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6FDB21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4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364459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163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E8EF7D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14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384A20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  <w:tc>
          <w:tcPr>
            <w:tcW w:w="246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80A4EA" w14:textId="77777777" w:rsidR="003C5B41" w:rsidRPr="00976027" w:rsidRDefault="003C5B41" w:rsidP="006723C6">
            <w:pPr>
              <w:jc w:val="center"/>
              <w:rPr>
                <w:lang w:val="pl-PL"/>
              </w:rPr>
            </w:pPr>
          </w:p>
        </w:tc>
      </w:tr>
    </w:tbl>
    <w:p w14:paraId="76BE2794" w14:textId="016EDA73" w:rsidR="0082423F" w:rsidRPr="00976027" w:rsidRDefault="00C75F35" w:rsidP="00C75F35">
      <w:pPr>
        <w:spacing w:before="120" w:after="120"/>
        <w:rPr>
          <w:lang w:val="pl-PL"/>
        </w:rPr>
      </w:pPr>
      <w:r w:rsidRPr="00976027">
        <w:rPr>
          <w:lang w:val="pl-PL"/>
        </w:rPr>
        <w:t>Uzasadnienie podwyższenia oceny końcowej</w:t>
      </w:r>
      <w:r w:rsidR="008A3F61" w:rsidRPr="00976027">
        <w:rPr>
          <w:lang w:val="pl-PL"/>
        </w:rPr>
        <w:t xml:space="preserve"> </w:t>
      </w:r>
      <w:r w:rsidRPr="00976027">
        <w:rPr>
          <w:lang w:val="pl-PL"/>
        </w:rPr>
        <w:t>(jeśli dotyczy): ..........................................................................................................................................................................</w:t>
      </w:r>
    </w:p>
    <w:p w14:paraId="49C0F89C" w14:textId="505E5C5C" w:rsidR="003C5B41" w:rsidRDefault="003C5B41" w:rsidP="003C5B41">
      <w:pPr>
        <w:ind w:left="7920" w:firstLine="720"/>
        <w:rPr>
          <w:lang w:val="pl-PL"/>
        </w:rPr>
      </w:pPr>
      <w:r w:rsidRPr="00976027">
        <w:rPr>
          <w:lang w:val="pl-PL"/>
        </w:rPr>
        <w:t>Podpisy koordynatora i członków komisji</w:t>
      </w:r>
      <w:r w:rsidR="00313367" w:rsidRPr="00976027">
        <w:rPr>
          <w:lang w:val="pl-PL"/>
        </w:rPr>
        <w:t xml:space="preserve">: </w:t>
      </w:r>
      <w:r w:rsidR="00313367" w:rsidRPr="00976027">
        <w:rPr>
          <w:sz w:val="12"/>
          <w:lang w:val="pl-PL"/>
        </w:rPr>
        <w:t>(można wypisać elektronicznie)</w:t>
      </w:r>
    </w:p>
    <w:sectPr w:rsidR="003C5B41" w:rsidSect="003C5B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361" w:right="1021" w:bottom="1361" w:left="851" w:header="709" w:footer="454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AB8BFD" w14:textId="77777777" w:rsidR="00523615" w:rsidRDefault="00523615" w:rsidP="00353DC8">
      <w:pPr>
        <w:spacing w:after="0" w:line="240" w:lineRule="auto"/>
      </w:pPr>
      <w:r>
        <w:separator/>
      </w:r>
    </w:p>
  </w:endnote>
  <w:endnote w:type="continuationSeparator" w:id="0">
    <w:p w14:paraId="5BA3EEF8" w14:textId="77777777" w:rsidR="00523615" w:rsidRDefault="00523615" w:rsidP="00353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B8F6F2" w14:textId="77777777" w:rsidR="00D9525D" w:rsidRDefault="00D9525D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08449467"/>
      <w:docPartObj>
        <w:docPartGallery w:val="Page Numbers (Bottom of Page)"/>
        <w:docPartUnique/>
      </w:docPartObj>
    </w:sdtPr>
    <w:sdtEndPr/>
    <w:sdtContent>
      <w:p w14:paraId="06E67B79" w14:textId="614A0CC8" w:rsidR="00D9525D" w:rsidRDefault="00D9525D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456B046C" w14:textId="77777777" w:rsidR="0053645A" w:rsidRDefault="0053645A">
    <w:pPr>
      <w:pStyle w:val="Stopk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118251" w14:textId="77777777" w:rsidR="00D9525D" w:rsidRDefault="00D9525D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57AE2C" w14:textId="77777777" w:rsidR="00523615" w:rsidRDefault="00523615" w:rsidP="00353DC8">
      <w:pPr>
        <w:spacing w:after="0" w:line="240" w:lineRule="auto"/>
      </w:pPr>
      <w:r>
        <w:separator/>
      </w:r>
    </w:p>
  </w:footnote>
  <w:footnote w:type="continuationSeparator" w:id="0">
    <w:p w14:paraId="7A4B8C26" w14:textId="77777777" w:rsidR="00523615" w:rsidRDefault="00523615" w:rsidP="00353D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AD6FA4" w14:textId="77777777" w:rsidR="00D9525D" w:rsidRDefault="00D9525D">
    <w:pPr>
      <w:pStyle w:val="Nagwek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DA0556" w14:textId="77777777" w:rsidR="00D9525D" w:rsidRDefault="00D9525D">
    <w:pPr>
      <w:pStyle w:val="Nagwek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B988B9" w14:textId="77777777" w:rsidR="00D9525D" w:rsidRDefault="00D9525D">
    <w:pPr>
      <w:pStyle w:val="Nagwek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B5475"/>
    <w:multiLevelType w:val="hybridMultilevel"/>
    <w:tmpl w:val="B0EA90DC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5A6088"/>
    <w:multiLevelType w:val="hybridMultilevel"/>
    <w:tmpl w:val="0DC6BEA8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A353782"/>
    <w:multiLevelType w:val="hybridMultilevel"/>
    <w:tmpl w:val="3B3AA56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9F6592"/>
    <w:multiLevelType w:val="hybridMultilevel"/>
    <w:tmpl w:val="AA92110E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75B78"/>
    <w:multiLevelType w:val="hybridMultilevel"/>
    <w:tmpl w:val="865040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80CD5"/>
    <w:multiLevelType w:val="hybridMultilevel"/>
    <w:tmpl w:val="E1F4DC58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5">
      <w:start w:val="1"/>
      <w:numFmt w:val="bullet"/>
      <w:lvlText w:val=""/>
      <w:lvlJc w:val="left"/>
      <w:pPr>
        <w:ind w:left="172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FC51014"/>
    <w:multiLevelType w:val="hybridMultilevel"/>
    <w:tmpl w:val="0406C19C"/>
    <w:lvl w:ilvl="0" w:tplc="095A3B2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EE8E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06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BAEF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66D3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C823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60EF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D803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68D5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14684"/>
    <w:multiLevelType w:val="hybridMultilevel"/>
    <w:tmpl w:val="0D469800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E7A5A"/>
    <w:multiLevelType w:val="hybridMultilevel"/>
    <w:tmpl w:val="2EF25D36"/>
    <w:lvl w:ilvl="0" w:tplc="7DEA08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EA3A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30A1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142E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F86D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E01B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4286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0ACF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6A77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30D74"/>
    <w:multiLevelType w:val="hybridMultilevel"/>
    <w:tmpl w:val="B0122782"/>
    <w:lvl w:ilvl="0" w:tplc="247611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32D1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A2A3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7226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9A0CC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38BA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0440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20A4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229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9513A"/>
    <w:multiLevelType w:val="hybridMultilevel"/>
    <w:tmpl w:val="3F7E4CEC"/>
    <w:lvl w:ilvl="0" w:tplc="528C1BE2">
      <w:start w:val="1"/>
      <w:numFmt w:val="decimal"/>
      <w:pStyle w:val="Nagwekprojektgrupowy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5442A8"/>
    <w:multiLevelType w:val="hybridMultilevel"/>
    <w:tmpl w:val="F22ACC00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3A3384"/>
    <w:multiLevelType w:val="hybridMultilevel"/>
    <w:tmpl w:val="0F5E0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7E1659"/>
    <w:multiLevelType w:val="hybridMultilevel"/>
    <w:tmpl w:val="02BEA22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C886D60"/>
    <w:multiLevelType w:val="hybridMultilevel"/>
    <w:tmpl w:val="79845E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457E9"/>
    <w:multiLevelType w:val="hybridMultilevel"/>
    <w:tmpl w:val="88081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37006"/>
    <w:multiLevelType w:val="hybridMultilevel"/>
    <w:tmpl w:val="EF486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565E3"/>
    <w:multiLevelType w:val="hybridMultilevel"/>
    <w:tmpl w:val="1B0C13D4"/>
    <w:lvl w:ilvl="0" w:tplc="00CE42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CC51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D0ABD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EC9F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8EA00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3420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98C4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B8D4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929F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C221C5"/>
    <w:multiLevelType w:val="hybridMultilevel"/>
    <w:tmpl w:val="7BA28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052E0"/>
    <w:multiLevelType w:val="hybridMultilevel"/>
    <w:tmpl w:val="3B767D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4C0570"/>
    <w:multiLevelType w:val="hybridMultilevel"/>
    <w:tmpl w:val="F9B06766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5">
      <w:start w:val="1"/>
      <w:numFmt w:val="bullet"/>
      <w:lvlText w:val=""/>
      <w:lvlJc w:val="left"/>
      <w:pPr>
        <w:ind w:left="1724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667F563D"/>
    <w:multiLevelType w:val="hybridMultilevel"/>
    <w:tmpl w:val="3DCC19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81DB3"/>
    <w:multiLevelType w:val="hybridMultilevel"/>
    <w:tmpl w:val="16040B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751AD8"/>
    <w:multiLevelType w:val="hybridMultilevel"/>
    <w:tmpl w:val="64B87E9E"/>
    <w:lvl w:ilvl="0" w:tplc="0415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7E0A2291"/>
    <w:multiLevelType w:val="hybridMultilevel"/>
    <w:tmpl w:val="7FB26F54"/>
    <w:lvl w:ilvl="0" w:tplc="0415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21"/>
  </w:num>
  <w:num w:numId="4">
    <w:abstractNumId w:val="13"/>
  </w:num>
  <w:num w:numId="5">
    <w:abstractNumId w:val="16"/>
  </w:num>
  <w:num w:numId="6">
    <w:abstractNumId w:val="24"/>
  </w:num>
  <w:num w:numId="7">
    <w:abstractNumId w:val="12"/>
  </w:num>
  <w:num w:numId="8">
    <w:abstractNumId w:val="0"/>
  </w:num>
  <w:num w:numId="9">
    <w:abstractNumId w:val="15"/>
  </w:num>
  <w:num w:numId="10">
    <w:abstractNumId w:val="11"/>
  </w:num>
  <w:num w:numId="11">
    <w:abstractNumId w:val="4"/>
  </w:num>
  <w:num w:numId="12">
    <w:abstractNumId w:val="23"/>
  </w:num>
  <w:num w:numId="13">
    <w:abstractNumId w:val="2"/>
  </w:num>
  <w:num w:numId="14">
    <w:abstractNumId w:val="19"/>
  </w:num>
  <w:num w:numId="15">
    <w:abstractNumId w:val="22"/>
  </w:num>
  <w:num w:numId="16">
    <w:abstractNumId w:val="1"/>
  </w:num>
  <w:num w:numId="17">
    <w:abstractNumId w:val="5"/>
  </w:num>
  <w:num w:numId="18">
    <w:abstractNumId w:val="20"/>
  </w:num>
  <w:num w:numId="19">
    <w:abstractNumId w:val="9"/>
  </w:num>
  <w:num w:numId="20">
    <w:abstractNumId w:val="6"/>
  </w:num>
  <w:num w:numId="21">
    <w:abstractNumId w:val="8"/>
  </w:num>
  <w:num w:numId="22">
    <w:abstractNumId w:val="17"/>
  </w:num>
  <w:num w:numId="23">
    <w:abstractNumId w:val="7"/>
  </w:num>
  <w:num w:numId="24">
    <w:abstractNumId w:val="3"/>
  </w:num>
  <w:num w:numId="25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DE0NzQ3NzG2MDNS0lEKTi0uzszPAykwsqgFACead1UtAAAA"/>
  </w:docVars>
  <w:rsids>
    <w:rsidRoot w:val="00C46982"/>
    <w:rsid w:val="00006635"/>
    <w:rsid w:val="00012055"/>
    <w:rsid w:val="000133B4"/>
    <w:rsid w:val="0001646C"/>
    <w:rsid w:val="000178B1"/>
    <w:rsid w:val="00022462"/>
    <w:rsid w:val="00035DD4"/>
    <w:rsid w:val="000425AE"/>
    <w:rsid w:val="000456EA"/>
    <w:rsid w:val="000474A3"/>
    <w:rsid w:val="000475EC"/>
    <w:rsid w:val="000519F6"/>
    <w:rsid w:val="00052A12"/>
    <w:rsid w:val="00053DD5"/>
    <w:rsid w:val="000638C9"/>
    <w:rsid w:val="0007371D"/>
    <w:rsid w:val="00084ACE"/>
    <w:rsid w:val="00086832"/>
    <w:rsid w:val="000B1928"/>
    <w:rsid w:val="000B6BF9"/>
    <w:rsid w:val="000C3070"/>
    <w:rsid w:val="000C568C"/>
    <w:rsid w:val="000D321E"/>
    <w:rsid w:val="000E133D"/>
    <w:rsid w:val="000E20D2"/>
    <w:rsid w:val="000E2352"/>
    <w:rsid w:val="000E5197"/>
    <w:rsid w:val="000E7F8B"/>
    <w:rsid w:val="000F5551"/>
    <w:rsid w:val="00113EF7"/>
    <w:rsid w:val="00114149"/>
    <w:rsid w:val="00114DE5"/>
    <w:rsid w:val="00115D40"/>
    <w:rsid w:val="00121433"/>
    <w:rsid w:val="00153BD4"/>
    <w:rsid w:val="00157662"/>
    <w:rsid w:val="001851C0"/>
    <w:rsid w:val="00190E80"/>
    <w:rsid w:val="001A4A84"/>
    <w:rsid w:val="001B1354"/>
    <w:rsid w:val="001B3069"/>
    <w:rsid w:val="001B5D0E"/>
    <w:rsid w:val="001C1C6A"/>
    <w:rsid w:val="001C40DD"/>
    <w:rsid w:val="001D454F"/>
    <w:rsid w:val="001D6C5D"/>
    <w:rsid w:val="001D6CF7"/>
    <w:rsid w:val="001E0DCF"/>
    <w:rsid w:val="001E6BF0"/>
    <w:rsid w:val="001F33C7"/>
    <w:rsid w:val="001F3E9C"/>
    <w:rsid w:val="002069F1"/>
    <w:rsid w:val="002104A9"/>
    <w:rsid w:val="002179F3"/>
    <w:rsid w:val="00234953"/>
    <w:rsid w:val="002474C7"/>
    <w:rsid w:val="0025150D"/>
    <w:rsid w:val="00262653"/>
    <w:rsid w:val="0026478A"/>
    <w:rsid w:val="00264BED"/>
    <w:rsid w:val="0028084F"/>
    <w:rsid w:val="00294AE2"/>
    <w:rsid w:val="002956A8"/>
    <w:rsid w:val="002A7464"/>
    <w:rsid w:val="002B079B"/>
    <w:rsid w:val="002B12CE"/>
    <w:rsid w:val="002B56D2"/>
    <w:rsid w:val="002B6201"/>
    <w:rsid w:val="002C7286"/>
    <w:rsid w:val="002D0DA6"/>
    <w:rsid w:val="002D2F99"/>
    <w:rsid w:val="002D5204"/>
    <w:rsid w:val="002F2789"/>
    <w:rsid w:val="00313367"/>
    <w:rsid w:val="003159FC"/>
    <w:rsid w:val="00322E02"/>
    <w:rsid w:val="0032377D"/>
    <w:rsid w:val="003373C6"/>
    <w:rsid w:val="00346124"/>
    <w:rsid w:val="00352922"/>
    <w:rsid w:val="00353DC8"/>
    <w:rsid w:val="0036218B"/>
    <w:rsid w:val="003664D3"/>
    <w:rsid w:val="003677ED"/>
    <w:rsid w:val="00371B91"/>
    <w:rsid w:val="00375D28"/>
    <w:rsid w:val="003764FD"/>
    <w:rsid w:val="00386C13"/>
    <w:rsid w:val="003B1BBC"/>
    <w:rsid w:val="003B432C"/>
    <w:rsid w:val="003C5B41"/>
    <w:rsid w:val="003C5E64"/>
    <w:rsid w:val="003C7ED2"/>
    <w:rsid w:val="003E53EF"/>
    <w:rsid w:val="003E70AD"/>
    <w:rsid w:val="003F3453"/>
    <w:rsid w:val="003F3955"/>
    <w:rsid w:val="003F4E4D"/>
    <w:rsid w:val="003F706C"/>
    <w:rsid w:val="0041534B"/>
    <w:rsid w:val="0041737B"/>
    <w:rsid w:val="0041786D"/>
    <w:rsid w:val="00420DD5"/>
    <w:rsid w:val="00422C66"/>
    <w:rsid w:val="004337D5"/>
    <w:rsid w:val="0044612D"/>
    <w:rsid w:val="0045212E"/>
    <w:rsid w:val="00453C19"/>
    <w:rsid w:val="00457FA6"/>
    <w:rsid w:val="00462FFE"/>
    <w:rsid w:val="004644D6"/>
    <w:rsid w:val="00464804"/>
    <w:rsid w:val="00477923"/>
    <w:rsid w:val="004920FB"/>
    <w:rsid w:val="00494D2B"/>
    <w:rsid w:val="0049588E"/>
    <w:rsid w:val="00497D37"/>
    <w:rsid w:val="004A10EB"/>
    <w:rsid w:val="004B740C"/>
    <w:rsid w:val="004C3B09"/>
    <w:rsid w:val="004C7C84"/>
    <w:rsid w:val="004F173F"/>
    <w:rsid w:val="005122AF"/>
    <w:rsid w:val="005125C5"/>
    <w:rsid w:val="00513792"/>
    <w:rsid w:val="00523615"/>
    <w:rsid w:val="00527F10"/>
    <w:rsid w:val="00531C21"/>
    <w:rsid w:val="0053645A"/>
    <w:rsid w:val="00543A53"/>
    <w:rsid w:val="00543CDC"/>
    <w:rsid w:val="00546B51"/>
    <w:rsid w:val="005472B0"/>
    <w:rsid w:val="0055109B"/>
    <w:rsid w:val="00557A52"/>
    <w:rsid w:val="0056709C"/>
    <w:rsid w:val="0056716C"/>
    <w:rsid w:val="0056718B"/>
    <w:rsid w:val="0057052E"/>
    <w:rsid w:val="0057202E"/>
    <w:rsid w:val="00575B89"/>
    <w:rsid w:val="005812E1"/>
    <w:rsid w:val="005861C3"/>
    <w:rsid w:val="00590359"/>
    <w:rsid w:val="0059594F"/>
    <w:rsid w:val="00595B83"/>
    <w:rsid w:val="005A214A"/>
    <w:rsid w:val="005A5153"/>
    <w:rsid w:val="005A72B1"/>
    <w:rsid w:val="005B3292"/>
    <w:rsid w:val="005C05B2"/>
    <w:rsid w:val="005C1183"/>
    <w:rsid w:val="005D0EB0"/>
    <w:rsid w:val="005D1EC6"/>
    <w:rsid w:val="005D5E07"/>
    <w:rsid w:val="005E21E7"/>
    <w:rsid w:val="005E3994"/>
    <w:rsid w:val="005F5521"/>
    <w:rsid w:val="005F5FCF"/>
    <w:rsid w:val="005F7CA2"/>
    <w:rsid w:val="006026A0"/>
    <w:rsid w:val="006035D3"/>
    <w:rsid w:val="006064F5"/>
    <w:rsid w:val="00610F28"/>
    <w:rsid w:val="00611C00"/>
    <w:rsid w:val="006213F3"/>
    <w:rsid w:val="006243B4"/>
    <w:rsid w:val="006252B6"/>
    <w:rsid w:val="00637102"/>
    <w:rsid w:val="00637FC8"/>
    <w:rsid w:val="006516E7"/>
    <w:rsid w:val="00654196"/>
    <w:rsid w:val="00654B4A"/>
    <w:rsid w:val="00661B54"/>
    <w:rsid w:val="00664F97"/>
    <w:rsid w:val="006723C6"/>
    <w:rsid w:val="00676E1B"/>
    <w:rsid w:val="00680FAF"/>
    <w:rsid w:val="006856AE"/>
    <w:rsid w:val="006A55E4"/>
    <w:rsid w:val="006B2908"/>
    <w:rsid w:val="006B2FCB"/>
    <w:rsid w:val="006B3FCD"/>
    <w:rsid w:val="006C4B62"/>
    <w:rsid w:val="006D03B3"/>
    <w:rsid w:val="006D14BA"/>
    <w:rsid w:val="006E3B17"/>
    <w:rsid w:val="006E6A8B"/>
    <w:rsid w:val="006E6F87"/>
    <w:rsid w:val="006F1CBA"/>
    <w:rsid w:val="006F47CB"/>
    <w:rsid w:val="007037E9"/>
    <w:rsid w:val="00715DC6"/>
    <w:rsid w:val="00727B63"/>
    <w:rsid w:val="007306D0"/>
    <w:rsid w:val="00737456"/>
    <w:rsid w:val="00742F54"/>
    <w:rsid w:val="00747528"/>
    <w:rsid w:val="00747991"/>
    <w:rsid w:val="00750F0B"/>
    <w:rsid w:val="00752A21"/>
    <w:rsid w:val="00752A97"/>
    <w:rsid w:val="00756810"/>
    <w:rsid w:val="00773F6E"/>
    <w:rsid w:val="00780692"/>
    <w:rsid w:val="007A28E2"/>
    <w:rsid w:val="007B36D3"/>
    <w:rsid w:val="007C0B9E"/>
    <w:rsid w:val="007C46DE"/>
    <w:rsid w:val="007C714A"/>
    <w:rsid w:val="007D2963"/>
    <w:rsid w:val="007F05FF"/>
    <w:rsid w:val="007F5AA0"/>
    <w:rsid w:val="007F73B0"/>
    <w:rsid w:val="00800571"/>
    <w:rsid w:val="00813E60"/>
    <w:rsid w:val="008162AC"/>
    <w:rsid w:val="00820B9E"/>
    <w:rsid w:val="0082423F"/>
    <w:rsid w:val="00830134"/>
    <w:rsid w:val="00835FD3"/>
    <w:rsid w:val="00845109"/>
    <w:rsid w:val="00855966"/>
    <w:rsid w:val="0086273F"/>
    <w:rsid w:val="00871367"/>
    <w:rsid w:val="00871A1D"/>
    <w:rsid w:val="00876DD7"/>
    <w:rsid w:val="008844F4"/>
    <w:rsid w:val="00890182"/>
    <w:rsid w:val="00890534"/>
    <w:rsid w:val="00892E2A"/>
    <w:rsid w:val="008975BF"/>
    <w:rsid w:val="008A3F61"/>
    <w:rsid w:val="008A4CC2"/>
    <w:rsid w:val="008A50B9"/>
    <w:rsid w:val="008A7A70"/>
    <w:rsid w:val="008D0CD6"/>
    <w:rsid w:val="008D0EF1"/>
    <w:rsid w:val="008D1AA6"/>
    <w:rsid w:val="008D1AA9"/>
    <w:rsid w:val="008D1E55"/>
    <w:rsid w:val="008D254F"/>
    <w:rsid w:val="008E1BD3"/>
    <w:rsid w:val="008E2DA1"/>
    <w:rsid w:val="008E4F96"/>
    <w:rsid w:val="008E5D38"/>
    <w:rsid w:val="008F103E"/>
    <w:rsid w:val="008F59B9"/>
    <w:rsid w:val="009076EB"/>
    <w:rsid w:val="009145B0"/>
    <w:rsid w:val="00920A25"/>
    <w:rsid w:val="00926A9A"/>
    <w:rsid w:val="00942498"/>
    <w:rsid w:val="00953265"/>
    <w:rsid w:val="00953295"/>
    <w:rsid w:val="00965C7A"/>
    <w:rsid w:val="0096767E"/>
    <w:rsid w:val="009713AD"/>
    <w:rsid w:val="00976027"/>
    <w:rsid w:val="009858D8"/>
    <w:rsid w:val="00994058"/>
    <w:rsid w:val="0099652B"/>
    <w:rsid w:val="009A79D8"/>
    <w:rsid w:val="009B4ED2"/>
    <w:rsid w:val="009B6D45"/>
    <w:rsid w:val="009C0DAD"/>
    <w:rsid w:val="009C1AD0"/>
    <w:rsid w:val="009E16B4"/>
    <w:rsid w:val="009F1A07"/>
    <w:rsid w:val="009F7F53"/>
    <w:rsid w:val="00A01C07"/>
    <w:rsid w:val="00A02FBD"/>
    <w:rsid w:val="00A12141"/>
    <w:rsid w:val="00A2287D"/>
    <w:rsid w:val="00A24F0B"/>
    <w:rsid w:val="00A27A0C"/>
    <w:rsid w:val="00A34299"/>
    <w:rsid w:val="00A3779A"/>
    <w:rsid w:val="00A44779"/>
    <w:rsid w:val="00A47C30"/>
    <w:rsid w:val="00A50BF0"/>
    <w:rsid w:val="00A56465"/>
    <w:rsid w:val="00A6323B"/>
    <w:rsid w:val="00A65D0A"/>
    <w:rsid w:val="00A66CC8"/>
    <w:rsid w:val="00A66DAF"/>
    <w:rsid w:val="00A8234F"/>
    <w:rsid w:val="00A8642E"/>
    <w:rsid w:val="00A93886"/>
    <w:rsid w:val="00AA082C"/>
    <w:rsid w:val="00AA2B64"/>
    <w:rsid w:val="00AB0C2F"/>
    <w:rsid w:val="00AB7BF3"/>
    <w:rsid w:val="00AC7641"/>
    <w:rsid w:val="00AE0AF5"/>
    <w:rsid w:val="00AE48EB"/>
    <w:rsid w:val="00AF19E9"/>
    <w:rsid w:val="00B11CC5"/>
    <w:rsid w:val="00B130A0"/>
    <w:rsid w:val="00B2495D"/>
    <w:rsid w:val="00B26EC0"/>
    <w:rsid w:val="00B52182"/>
    <w:rsid w:val="00B63035"/>
    <w:rsid w:val="00B66414"/>
    <w:rsid w:val="00B7344F"/>
    <w:rsid w:val="00B73840"/>
    <w:rsid w:val="00B85712"/>
    <w:rsid w:val="00B96E4A"/>
    <w:rsid w:val="00BB1DFC"/>
    <w:rsid w:val="00BB5364"/>
    <w:rsid w:val="00BC256F"/>
    <w:rsid w:val="00BC4AFD"/>
    <w:rsid w:val="00BD0DEB"/>
    <w:rsid w:val="00BD3FEE"/>
    <w:rsid w:val="00BD4174"/>
    <w:rsid w:val="00BD7F8C"/>
    <w:rsid w:val="00BE2C9A"/>
    <w:rsid w:val="00BE7061"/>
    <w:rsid w:val="00BF700E"/>
    <w:rsid w:val="00C07413"/>
    <w:rsid w:val="00C13DD9"/>
    <w:rsid w:val="00C24A15"/>
    <w:rsid w:val="00C44C92"/>
    <w:rsid w:val="00C45791"/>
    <w:rsid w:val="00C46982"/>
    <w:rsid w:val="00C5032C"/>
    <w:rsid w:val="00C52A8A"/>
    <w:rsid w:val="00C60FD2"/>
    <w:rsid w:val="00C75F35"/>
    <w:rsid w:val="00C82576"/>
    <w:rsid w:val="00C932B8"/>
    <w:rsid w:val="00C95766"/>
    <w:rsid w:val="00C97364"/>
    <w:rsid w:val="00CA1677"/>
    <w:rsid w:val="00CA23AF"/>
    <w:rsid w:val="00CA31F7"/>
    <w:rsid w:val="00CA6DFC"/>
    <w:rsid w:val="00CB549F"/>
    <w:rsid w:val="00CB766A"/>
    <w:rsid w:val="00CC0AF3"/>
    <w:rsid w:val="00CC1907"/>
    <w:rsid w:val="00CC55E9"/>
    <w:rsid w:val="00CD1F48"/>
    <w:rsid w:val="00CD5EB2"/>
    <w:rsid w:val="00CE0003"/>
    <w:rsid w:val="00CE06A1"/>
    <w:rsid w:val="00CF395C"/>
    <w:rsid w:val="00CF4BA1"/>
    <w:rsid w:val="00CF71B8"/>
    <w:rsid w:val="00D021C8"/>
    <w:rsid w:val="00D077CF"/>
    <w:rsid w:val="00D20A7B"/>
    <w:rsid w:val="00D2324F"/>
    <w:rsid w:val="00D31F0C"/>
    <w:rsid w:val="00D524E9"/>
    <w:rsid w:val="00D53EAB"/>
    <w:rsid w:val="00D54C54"/>
    <w:rsid w:val="00D55265"/>
    <w:rsid w:val="00D5677C"/>
    <w:rsid w:val="00D603E6"/>
    <w:rsid w:val="00D60909"/>
    <w:rsid w:val="00D61BC4"/>
    <w:rsid w:val="00D8434D"/>
    <w:rsid w:val="00D93052"/>
    <w:rsid w:val="00D9525D"/>
    <w:rsid w:val="00D972E4"/>
    <w:rsid w:val="00DA044F"/>
    <w:rsid w:val="00DA2921"/>
    <w:rsid w:val="00DC2FE3"/>
    <w:rsid w:val="00DC388C"/>
    <w:rsid w:val="00DD2A12"/>
    <w:rsid w:val="00DD4BA7"/>
    <w:rsid w:val="00DD7935"/>
    <w:rsid w:val="00E06C7A"/>
    <w:rsid w:val="00E11C4B"/>
    <w:rsid w:val="00E14818"/>
    <w:rsid w:val="00E2440D"/>
    <w:rsid w:val="00E250EC"/>
    <w:rsid w:val="00E253B3"/>
    <w:rsid w:val="00E449AC"/>
    <w:rsid w:val="00E749F3"/>
    <w:rsid w:val="00E8329F"/>
    <w:rsid w:val="00EB4136"/>
    <w:rsid w:val="00EC326D"/>
    <w:rsid w:val="00EC41BD"/>
    <w:rsid w:val="00EC548B"/>
    <w:rsid w:val="00ED12FD"/>
    <w:rsid w:val="00ED1E02"/>
    <w:rsid w:val="00ED4D60"/>
    <w:rsid w:val="00EE1061"/>
    <w:rsid w:val="00EE21CC"/>
    <w:rsid w:val="00EE7313"/>
    <w:rsid w:val="00EF27CC"/>
    <w:rsid w:val="00EF2B98"/>
    <w:rsid w:val="00EF4B5F"/>
    <w:rsid w:val="00EF7042"/>
    <w:rsid w:val="00F07833"/>
    <w:rsid w:val="00F14D2D"/>
    <w:rsid w:val="00F14DC6"/>
    <w:rsid w:val="00F277EA"/>
    <w:rsid w:val="00F3079B"/>
    <w:rsid w:val="00F31C59"/>
    <w:rsid w:val="00F447CC"/>
    <w:rsid w:val="00F470D6"/>
    <w:rsid w:val="00F56EFA"/>
    <w:rsid w:val="00F85C6D"/>
    <w:rsid w:val="00FA0929"/>
    <w:rsid w:val="00FA5710"/>
    <w:rsid w:val="00FB7826"/>
    <w:rsid w:val="00FC1C1E"/>
    <w:rsid w:val="00FD00AE"/>
    <w:rsid w:val="00FD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24A479"/>
  <w15:docId w15:val="{5B2749CD-7ED6-491C-81F2-BEB51466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15D40"/>
  </w:style>
  <w:style w:type="paragraph" w:styleId="Nagwek1">
    <w:name w:val="heading 1"/>
    <w:basedOn w:val="Nagwekprojektgrupowy"/>
    <w:next w:val="Normalny"/>
    <w:link w:val="Nagwek1Znak"/>
    <w:uiPriority w:val="9"/>
    <w:qFormat/>
    <w:rsid w:val="00EC41BD"/>
    <w:pPr>
      <w:ind w:left="284" w:hanging="284"/>
      <w:outlineLvl w:val="0"/>
    </w:pPr>
  </w:style>
  <w:style w:type="paragraph" w:styleId="Nagwek2">
    <w:name w:val="heading 2"/>
    <w:basedOn w:val="Normalnyprojektgrupowy"/>
    <w:link w:val="Nagwek2Znak"/>
    <w:uiPriority w:val="9"/>
    <w:qFormat/>
    <w:rsid w:val="00EC41BD"/>
    <w:pPr>
      <w:ind w:firstLine="284"/>
      <w:jc w:val="center"/>
      <w:outlineLvl w:val="1"/>
    </w:pPr>
    <w:rPr>
      <w:b/>
      <w:sz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2Znak">
    <w:name w:val="Nagłówek 2 Znak"/>
    <w:basedOn w:val="Domylnaczcionkaakapitu"/>
    <w:link w:val="Nagwek2"/>
    <w:uiPriority w:val="9"/>
    <w:rsid w:val="00EC41BD"/>
    <w:rPr>
      <w:rFonts w:eastAsia="Times New Roman" w:cstheme="minorHAnsi"/>
      <w:b/>
      <w:sz w:val="24"/>
      <w:szCs w:val="24"/>
      <w:lang w:val="pl-PL" w:eastAsia="en-GB"/>
    </w:rPr>
  </w:style>
  <w:style w:type="paragraph" w:styleId="NormalnyWeb">
    <w:name w:val="Normal (Web)"/>
    <w:basedOn w:val="Normalny"/>
    <w:uiPriority w:val="99"/>
    <w:semiHidden/>
    <w:unhideWhenUsed/>
    <w:rsid w:val="00C469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ipercze">
    <w:name w:val="Hyperlink"/>
    <w:basedOn w:val="Domylnaczcionkaakapitu"/>
    <w:uiPriority w:val="99"/>
    <w:unhideWhenUsed/>
    <w:rsid w:val="00C46982"/>
    <w:rPr>
      <w:color w:val="0000FF"/>
      <w:u w:val="single"/>
    </w:rPr>
  </w:style>
  <w:style w:type="paragraph" w:styleId="Tekstpodstawowy">
    <w:name w:val="Body Text"/>
    <w:basedOn w:val="Normalny"/>
    <w:link w:val="TekstpodstawowyZnak"/>
    <w:autoRedefine/>
    <w:unhideWhenUsed/>
    <w:rsid w:val="00C46982"/>
    <w:pPr>
      <w:spacing w:before="60" w:after="60" w:line="240" w:lineRule="auto"/>
      <w:ind w:firstLine="284"/>
    </w:pPr>
    <w:rPr>
      <w:rFonts w:ascii="Times New Roman" w:eastAsia="Times New Roman" w:hAnsi="Times New Roman" w:cs="Times New Roman"/>
      <w:b/>
      <w:color w:val="FF0000"/>
      <w:sz w:val="16"/>
      <w:szCs w:val="20"/>
      <w:lang w:val="pl-PL"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C46982"/>
    <w:rPr>
      <w:rFonts w:ascii="Times New Roman" w:eastAsia="Times New Roman" w:hAnsi="Times New Roman" w:cs="Times New Roman"/>
      <w:b/>
      <w:color w:val="FF0000"/>
      <w:sz w:val="16"/>
      <w:szCs w:val="20"/>
      <w:lang w:val="pl-PL" w:eastAsia="pl-PL"/>
    </w:rPr>
  </w:style>
  <w:style w:type="paragraph" w:styleId="Akapitzlist">
    <w:name w:val="List Paragraph"/>
    <w:basedOn w:val="Normalny"/>
    <w:link w:val="AkapitzlistZnak"/>
    <w:uiPriority w:val="34"/>
    <w:qFormat/>
    <w:rsid w:val="00C46982"/>
    <w:pPr>
      <w:ind w:left="720"/>
      <w:contextualSpacing/>
    </w:pPr>
  </w:style>
  <w:style w:type="paragraph" w:customStyle="1" w:styleId="Nagwekprojektgrupowy">
    <w:name w:val="Nagłówek projekt grupowy"/>
    <w:basedOn w:val="Akapitzlist"/>
    <w:link w:val="NagwekprojektgrupowyZnak"/>
    <w:qFormat/>
    <w:rsid w:val="00CB766A"/>
    <w:pPr>
      <w:numPr>
        <w:numId w:val="1"/>
      </w:numPr>
      <w:spacing w:after="60" w:line="240" w:lineRule="auto"/>
      <w:ind w:left="714" w:hanging="357"/>
    </w:pPr>
    <w:rPr>
      <w:b/>
      <w:sz w:val="28"/>
      <w:lang w:val="pl-PL" w:eastAsia="en-GB"/>
    </w:rPr>
  </w:style>
  <w:style w:type="paragraph" w:customStyle="1" w:styleId="Normalnyprojektgrupowy">
    <w:name w:val="Normalny projekt grupowy"/>
    <w:basedOn w:val="Normalny"/>
    <w:link w:val="NormalnyprojektgrupowyZnak"/>
    <w:qFormat/>
    <w:rsid w:val="00F3079B"/>
    <w:pPr>
      <w:spacing w:before="60" w:after="60" w:line="240" w:lineRule="auto"/>
      <w:jc w:val="both"/>
    </w:pPr>
    <w:rPr>
      <w:rFonts w:eastAsia="Times New Roman" w:cstheme="minorHAnsi"/>
      <w:szCs w:val="24"/>
      <w:lang w:val="pl-PL" w:eastAsia="en-GB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3F3955"/>
  </w:style>
  <w:style w:type="character" w:customStyle="1" w:styleId="NagwekprojektgrupowyZnak">
    <w:name w:val="Nagłówek projekt grupowy Znak"/>
    <w:basedOn w:val="AkapitzlistZnak"/>
    <w:link w:val="Nagwekprojektgrupowy"/>
    <w:rsid w:val="00CB766A"/>
    <w:rPr>
      <w:b/>
      <w:sz w:val="28"/>
      <w:lang w:val="pl-PL" w:eastAsia="en-GB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C82576"/>
    <w:rPr>
      <w:color w:val="605E5C"/>
      <w:shd w:val="clear" w:color="auto" w:fill="E1DFDD"/>
    </w:rPr>
  </w:style>
  <w:style w:type="character" w:customStyle="1" w:styleId="NormalnyprojektgrupowyZnak">
    <w:name w:val="Normalny projekt grupowy Znak"/>
    <w:basedOn w:val="Domylnaczcionkaakapitu"/>
    <w:link w:val="Normalnyprojektgrupowy"/>
    <w:rsid w:val="00F3079B"/>
    <w:rPr>
      <w:rFonts w:eastAsia="Times New Roman" w:cstheme="minorHAnsi"/>
      <w:szCs w:val="24"/>
      <w:lang w:val="pl-PL" w:eastAsia="en-GB"/>
    </w:rPr>
  </w:style>
  <w:style w:type="character" w:customStyle="1" w:styleId="Nagwek1Znak">
    <w:name w:val="Nagłówek 1 Znak"/>
    <w:basedOn w:val="Domylnaczcionkaakapitu"/>
    <w:link w:val="Nagwek1"/>
    <w:uiPriority w:val="9"/>
    <w:rsid w:val="00EC41BD"/>
    <w:rPr>
      <w:b/>
      <w:sz w:val="28"/>
      <w:lang w:val="pl-PL" w:eastAsia="en-GB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07371D"/>
    <w:pPr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294AE2"/>
    <w:pPr>
      <w:tabs>
        <w:tab w:val="right" w:leader="dot" w:pos="9174"/>
      </w:tabs>
      <w:spacing w:after="100"/>
      <w:ind w:left="220"/>
    </w:pPr>
    <w:rPr>
      <w:rFonts w:eastAsiaTheme="minorEastAsia" w:cs="Times New Roman"/>
      <w:lang w:eastAsia="en-GB"/>
    </w:rPr>
  </w:style>
  <w:style w:type="paragraph" w:styleId="Spistreci1">
    <w:name w:val="toc 1"/>
    <w:basedOn w:val="Normalny"/>
    <w:next w:val="Normalny"/>
    <w:autoRedefine/>
    <w:uiPriority w:val="39"/>
    <w:unhideWhenUsed/>
    <w:rsid w:val="0007371D"/>
    <w:pPr>
      <w:spacing w:after="100"/>
    </w:pPr>
    <w:rPr>
      <w:rFonts w:eastAsiaTheme="minorEastAsia" w:cs="Times New Roman"/>
      <w:lang w:eastAsia="en-GB"/>
    </w:rPr>
  </w:style>
  <w:style w:type="paragraph" w:styleId="Spistreci3">
    <w:name w:val="toc 3"/>
    <w:basedOn w:val="Normalny"/>
    <w:next w:val="Normalny"/>
    <w:autoRedefine/>
    <w:uiPriority w:val="39"/>
    <w:unhideWhenUsed/>
    <w:rsid w:val="0007371D"/>
    <w:pPr>
      <w:spacing w:after="100"/>
      <w:ind w:left="440"/>
    </w:pPr>
    <w:rPr>
      <w:rFonts w:eastAsiaTheme="minorEastAsia" w:cs="Times New Roman"/>
      <w:lang w:eastAsia="en-GB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E399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E3994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E3994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5E3994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5E3994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5E3994"/>
    <w:pPr>
      <w:spacing w:after="0" w:line="240" w:lineRule="auto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E39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E3994"/>
    <w:rPr>
      <w:rFonts w:ascii="Segoe UI" w:hAnsi="Segoe UI" w:cs="Segoe UI"/>
      <w:sz w:val="18"/>
      <w:szCs w:val="18"/>
    </w:rPr>
  </w:style>
  <w:style w:type="character" w:styleId="UyteHipercze">
    <w:name w:val="FollowedHyperlink"/>
    <w:basedOn w:val="Domylnaczcionkaakapitu"/>
    <w:uiPriority w:val="99"/>
    <w:semiHidden/>
    <w:unhideWhenUsed/>
    <w:rsid w:val="007C714A"/>
    <w:rPr>
      <w:color w:val="954F72" w:themeColor="followedHyperlink"/>
      <w:u w:val="single"/>
    </w:rPr>
  </w:style>
  <w:style w:type="paragraph" w:styleId="Bezodstpw">
    <w:name w:val="No Spacing"/>
    <w:uiPriority w:val="1"/>
    <w:qFormat/>
    <w:rsid w:val="00EC41BD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353D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53DC8"/>
  </w:style>
  <w:style w:type="paragraph" w:styleId="Stopka">
    <w:name w:val="footer"/>
    <w:basedOn w:val="Normalny"/>
    <w:link w:val="StopkaZnak"/>
    <w:uiPriority w:val="99"/>
    <w:unhideWhenUsed/>
    <w:rsid w:val="00353D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53DC8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3F345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3C5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1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74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52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36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9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5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42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29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79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550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5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7163">
          <w:marLeft w:val="44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7760">
          <w:marLeft w:val="44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9588">
          <w:marLeft w:val="44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0259">
          <w:marLeft w:val="44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15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797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355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639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3246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2360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FF23A-E1B9-4683-86FF-D1ACB89DCA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9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lagaj@eti.pg.edu.pl</dc:creator>
  <cp:lastModifiedBy>Jarek</cp:lastModifiedBy>
  <cp:revision>6</cp:revision>
  <cp:lastPrinted>2025-09-23T07:09:00Z</cp:lastPrinted>
  <dcterms:created xsi:type="dcterms:W3CDTF">2025-09-23T12:23:00Z</dcterms:created>
  <dcterms:modified xsi:type="dcterms:W3CDTF">2025-10-08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8c369922a5bc8a4d80cc5dbbae4f72932010f5d315918b27df69e688b8541</vt:lpwstr>
  </property>
</Properties>
</file>